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059035" w14:textId="2EDAD552" w:rsidR="002C6215" w:rsidRDefault="009F0B8E" w:rsidP="00DF4A0D">
      <w:pPr>
        <w:pStyle w:val="Heading1"/>
      </w:pPr>
      <w:r>
        <w:t xml:space="preserve">Part </w:t>
      </w:r>
      <w:r w:rsidR="00B96033">
        <w:t>4</w:t>
      </w:r>
      <w:r>
        <w:t xml:space="preserve"> </w:t>
      </w:r>
      <w:r w:rsidR="009A6BC4">
        <w:t>–</w:t>
      </w:r>
      <w:r>
        <w:t xml:space="preserve"> </w:t>
      </w:r>
      <w:r w:rsidR="00FE2D71">
        <w:t>Multiple Linear Regression</w:t>
      </w:r>
    </w:p>
    <w:p w14:paraId="3A1BFE17" w14:textId="6B416260" w:rsidR="00A07B82" w:rsidRDefault="00A07B82" w:rsidP="00A07B82">
      <w:pPr>
        <w:pStyle w:val="Heading2"/>
      </w:pPr>
      <w:r>
        <w:t xml:space="preserve">I need to add sections on regularized regression, Ridge (L2), Lasso (L1), and Elastic net. Find source – Portilla? </w:t>
      </w:r>
    </w:p>
    <w:p w14:paraId="28C82E54" w14:textId="77777777" w:rsidR="00A07B82" w:rsidRPr="00A07B82" w:rsidRDefault="00A07B82" w:rsidP="00A07B82"/>
    <w:p w14:paraId="2DAD96EA" w14:textId="1C3676D8" w:rsidR="00E06A98" w:rsidRPr="00E06A98" w:rsidRDefault="00E06A98" w:rsidP="00DF4A0D">
      <w:pPr>
        <w:pStyle w:val="Heading2"/>
      </w:pPr>
      <w:r w:rsidRPr="00E06A98">
        <w:t xml:space="preserve">Multiple Linear </w:t>
      </w:r>
      <w:r w:rsidRPr="00DF4A0D">
        <w:t>Regression</w:t>
      </w:r>
    </w:p>
    <w:p w14:paraId="7DFF7BDA" w14:textId="380D5CD3" w:rsidR="00E06A98" w:rsidRPr="00E06A98" w:rsidRDefault="00E06A98" w:rsidP="00E06A98">
      <w:pPr>
        <w:spacing w:after="0"/>
        <w:rPr>
          <w:b/>
          <w:bCs/>
          <w:color w:val="000000" w:themeColor="text1"/>
        </w:rPr>
      </w:pPr>
      <w:r w:rsidRPr="00E06A98">
        <w:rPr>
          <w:b/>
          <w:bCs/>
          <w:color w:val="000000" w:themeColor="text1"/>
        </w:rPr>
        <w:t xml:space="preserve"># Import Libraries </w:t>
      </w:r>
    </w:p>
    <w:p w14:paraId="2FEA7C1E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import </w:t>
      </w:r>
      <w:proofErr w:type="spellStart"/>
      <w:r w:rsidRPr="00E06A98">
        <w:rPr>
          <w:b/>
          <w:bCs/>
          <w:color w:val="0505FF"/>
        </w:rPr>
        <w:t>numpy</w:t>
      </w:r>
      <w:proofErr w:type="spellEnd"/>
      <w:r w:rsidRPr="00E06A98">
        <w:rPr>
          <w:b/>
          <w:bCs/>
          <w:color w:val="0505FF"/>
        </w:rPr>
        <w:t xml:space="preserve"> as np</w:t>
      </w:r>
    </w:p>
    <w:p w14:paraId="51A84737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import pandas as pd</w:t>
      </w:r>
    </w:p>
    <w:p w14:paraId="3FC0EB49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import </w:t>
      </w:r>
      <w:proofErr w:type="spellStart"/>
      <w:r w:rsidRPr="00E06A98">
        <w:rPr>
          <w:b/>
          <w:bCs/>
          <w:color w:val="0505FF"/>
        </w:rPr>
        <w:t>matplotlib.pyplot</w:t>
      </w:r>
      <w:proofErr w:type="spellEnd"/>
      <w:r w:rsidRPr="00E06A98">
        <w:rPr>
          <w:b/>
          <w:bCs/>
          <w:color w:val="0505FF"/>
        </w:rPr>
        <w:t xml:space="preserve"> as </w:t>
      </w:r>
      <w:proofErr w:type="spellStart"/>
      <w:r w:rsidRPr="00E06A98">
        <w:rPr>
          <w:b/>
          <w:bCs/>
          <w:color w:val="0505FF"/>
        </w:rPr>
        <w:t>plt</w:t>
      </w:r>
      <w:proofErr w:type="spellEnd"/>
    </w:p>
    <w:p w14:paraId="670F3558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import seaborn as </w:t>
      </w:r>
      <w:proofErr w:type="spellStart"/>
      <w:r w:rsidRPr="00E06A98">
        <w:rPr>
          <w:b/>
          <w:bCs/>
          <w:color w:val="0505FF"/>
        </w:rPr>
        <w:t>sns</w:t>
      </w:r>
      <w:proofErr w:type="spellEnd"/>
    </w:p>
    <w:p w14:paraId="284F0AD7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6A59F826" w14:textId="4367FD44" w:rsidR="00E06A98" w:rsidRPr="00E06A98" w:rsidRDefault="00E06A98" w:rsidP="00E06A98">
      <w:pPr>
        <w:spacing w:after="0"/>
        <w:rPr>
          <w:b/>
          <w:bCs/>
          <w:color w:val="000000" w:themeColor="text1"/>
        </w:rPr>
      </w:pPr>
      <w:r w:rsidRPr="00E06A98">
        <w:rPr>
          <w:b/>
          <w:bCs/>
          <w:color w:val="000000" w:themeColor="text1"/>
        </w:rPr>
        <w:t># Load Dataset</w:t>
      </w:r>
    </w:p>
    <w:p w14:paraId="2136A036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 xml:space="preserve"> = </w:t>
      </w:r>
      <w:proofErr w:type="spellStart"/>
      <w:r w:rsidRPr="00E06A98">
        <w:rPr>
          <w:b/>
          <w:bCs/>
          <w:color w:val="0505FF"/>
        </w:rPr>
        <w:t>pd.read_csv</w:t>
      </w:r>
      <w:proofErr w:type="spellEnd"/>
      <w:r w:rsidRPr="00E06A98">
        <w:rPr>
          <w:b/>
          <w:bCs/>
          <w:color w:val="0505FF"/>
        </w:rPr>
        <w:t>('Data/Advertising.csv')</w:t>
      </w:r>
    </w:p>
    <w:p w14:paraId="6616E54A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df.head</w:t>
      </w:r>
      <w:proofErr w:type="spellEnd"/>
      <w:r w:rsidRPr="00E06A98">
        <w:rPr>
          <w:b/>
          <w:bCs/>
          <w:color w:val="0505FF"/>
        </w:rPr>
        <w:t>()</w:t>
      </w:r>
    </w:p>
    <w:p w14:paraId="6E317D96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</w:p>
    <w:p w14:paraId="6580127B" w14:textId="53D26883" w:rsidR="00E06A98" w:rsidRPr="00E06A98" w:rsidRDefault="00E06A98" w:rsidP="00E06A98">
      <w:pPr>
        <w:spacing w:after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# </w:t>
      </w:r>
      <w:proofErr w:type="spellStart"/>
      <w:r w:rsidRPr="00E06A98">
        <w:rPr>
          <w:b/>
          <w:bCs/>
          <w:color w:val="000000" w:themeColor="text1"/>
        </w:rPr>
        <w:t>MatpoltLib</w:t>
      </w:r>
      <w:proofErr w:type="spellEnd"/>
      <w:r w:rsidRPr="00E06A98">
        <w:rPr>
          <w:b/>
          <w:bCs/>
          <w:color w:val="000000" w:themeColor="text1"/>
        </w:rPr>
        <w:t xml:space="preserve"> Scatter Plots - First Look at Relationships</w:t>
      </w:r>
    </w:p>
    <w:p w14:paraId="7D51D54B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fig,axes</w:t>
      </w:r>
      <w:proofErr w:type="spellEnd"/>
      <w:r w:rsidRPr="00E06A98">
        <w:rPr>
          <w:b/>
          <w:bCs/>
          <w:color w:val="0505FF"/>
        </w:rPr>
        <w:t xml:space="preserve"> = </w:t>
      </w:r>
      <w:proofErr w:type="spellStart"/>
      <w:r w:rsidRPr="00E06A98">
        <w:rPr>
          <w:b/>
          <w:bCs/>
          <w:color w:val="0505FF"/>
        </w:rPr>
        <w:t>plt.subplots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nrows</w:t>
      </w:r>
      <w:proofErr w:type="spellEnd"/>
      <w:r w:rsidRPr="00E06A98">
        <w:rPr>
          <w:b/>
          <w:bCs/>
          <w:color w:val="0505FF"/>
        </w:rPr>
        <w:t>=1,ncols=3,figsize=(16,6))</w:t>
      </w:r>
    </w:p>
    <w:p w14:paraId="47708B91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</w:p>
    <w:p w14:paraId="43A7141D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0].plot(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['TV'],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['sales'],'o')</w:t>
      </w:r>
    </w:p>
    <w:p w14:paraId="7BBB7F96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0].</w:t>
      </w:r>
      <w:proofErr w:type="spellStart"/>
      <w:r w:rsidRPr="00E06A98">
        <w:rPr>
          <w:b/>
          <w:bCs/>
          <w:color w:val="0505FF"/>
        </w:rPr>
        <w:t>set_ylabel</w:t>
      </w:r>
      <w:proofErr w:type="spellEnd"/>
      <w:r w:rsidRPr="00E06A98">
        <w:rPr>
          <w:b/>
          <w:bCs/>
          <w:color w:val="0505FF"/>
        </w:rPr>
        <w:t>("Sales")</w:t>
      </w:r>
    </w:p>
    <w:p w14:paraId="631AA2A3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0].</w:t>
      </w:r>
      <w:proofErr w:type="spellStart"/>
      <w:r w:rsidRPr="00E06A98">
        <w:rPr>
          <w:b/>
          <w:bCs/>
          <w:color w:val="0505FF"/>
        </w:rPr>
        <w:t>set_title</w:t>
      </w:r>
      <w:proofErr w:type="spellEnd"/>
      <w:r w:rsidRPr="00E06A98">
        <w:rPr>
          <w:b/>
          <w:bCs/>
          <w:color w:val="0505FF"/>
        </w:rPr>
        <w:t>("TV Spend")</w:t>
      </w:r>
    </w:p>
    <w:p w14:paraId="0FDE3EE1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</w:p>
    <w:p w14:paraId="5C1EF449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1].plot(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['radio'],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['sales'],'o')</w:t>
      </w:r>
    </w:p>
    <w:p w14:paraId="2A8E775A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1].</w:t>
      </w:r>
      <w:proofErr w:type="spellStart"/>
      <w:r w:rsidRPr="00E06A98">
        <w:rPr>
          <w:b/>
          <w:bCs/>
          <w:color w:val="0505FF"/>
        </w:rPr>
        <w:t>set_ylabel</w:t>
      </w:r>
      <w:proofErr w:type="spellEnd"/>
      <w:r w:rsidRPr="00E06A98">
        <w:rPr>
          <w:b/>
          <w:bCs/>
          <w:color w:val="0505FF"/>
        </w:rPr>
        <w:t>("Sales")</w:t>
      </w:r>
    </w:p>
    <w:p w14:paraId="36858193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1].</w:t>
      </w:r>
      <w:proofErr w:type="spellStart"/>
      <w:r w:rsidRPr="00E06A98">
        <w:rPr>
          <w:b/>
          <w:bCs/>
          <w:color w:val="0505FF"/>
        </w:rPr>
        <w:t>set_title</w:t>
      </w:r>
      <w:proofErr w:type="spellEnd"/>
      <w:r w:rsidRPr="00E06A98">
        <w:rPr>
          <w:b/>
          <w:bCs/>
          <w:color w:val="0505FF"/>
        </w:rPr>
        <w:t>("Radio Spend")</w:t>
      </w:r>
    </w:p>
    <w:p w14:paraId="3AC8C1FD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</w:p>
    <w:p w14:paraId="42C6DBBB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2].plot(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['newspaper'],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['sales'],'o')</w:t>
      </w:r>
    </w:p>
    <w:p w14:paraId="61E86016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2].</w:t>
      </w:r>
      <w:proofErr w:type="spellStart"/>
      <w:r w:rsidRPr="00E06A98">
        <w:rPr>
          <w:b/>
          <w:bCs/>
          <w:color w:val="0505FF"/>
        </w:rPr>
        <w:t>set_ylabel</w:t>
      </w:r>
      <w:proofErr w:type="spellEnd"/>
      <w:r w:rsidRPr="00E06A98">
        <w:rPr>
          <w:b/>
          <w:bCs/>
          <w:color w:val="0505FF"/>
        </w:rPr>
        <w:t>("Sales")</w:t>
      </w:r>
    </w:p>
    <w:p w14:paraId="2ABB0CF3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axes[2].</w:t>
      </w:r>
      <w:proofErr w:type="spellStart"/>
      <w:r w:rsidRPr="00E06A98">
        <w:rPr>
          <w:b/>
          <w:bCs/>
          <w:color w:val="0505FF"/>
        </w:rPr>
        <w:t>set_title</w:t>
      </w:r>
      <w:proofErr w:type="spellEnd"/>
      <w:r w:rsidRPr="00E06A98">
        <w:rPr>
          <w:b/>
          <w:bCs/>
          <w:color w:val="0505FF"/>
        </w:rPr>
        <w:t>("Newspaper Spend")</w:t>
      </w:r>
    </w:p>
    <w:p w14:paraId="64ECA1C3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</w:p>
    <w:p w14:paraId="6506ADB9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plt.tight_layout</w:t>
      </w:r>
      <w:proofErr w:type="spellEnd"/>
      <w:r w:rsidRPr="00E06A98">
        <w:rPr>
          <w:b/>
          <w:bCs/>
          <w:color w:val="0505FF"/>
        </w:rPr>
        <w:t>();</w:t>
      </w:r>
    </w:p>
    <w:p w14:paraId="4C438406" w14:textId="7BB7F0B1" w:rsidR="00E06A98" w:rsidRDefault="00E06A98" w:rsidP="00E06A98">
      <w:pPr>
        <w:spacing w:after="0"/>
        <w:rPr>
          <w:b/>
          <w:bCs/>
          <w:color w:val="0505FF"/>
        </w:rPr>
      </w:pPr>
    </w:p>
    <w:p w14:paraId="7406A899" w14:textId="4E9F3C7E" w:rsidR="00AD3314" w:rsidRPr="00AD3314" w:rsidRDefault="00AD3314" w:rsidP="00E06A98">
      <w:pPr>
        <w:spacing w:after="0"/>
        <w:rPr>
          <w:b/>
          <w:bCs/>
          <w:color w:val="000000" w:themeColor="text1"/>
        </w:rPr>
      </w:pPr>
      <w:r w:rsidRPr="00AD3314">
        <w:rPr>
          <w:b/>
          <w:bCs/>
          <w:color w:val="000000" w:themeColor="text1"/>
        </w:rPr>
        <w:t># A Piar Plot Diagram</w:t>
      </w:r>
    </w:p>
    <w:p w14:paraId="5DFDAA8E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sns.pairplot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) ;</w:t>
      </w:r>
    </w:p>
    <w:p w14:paraId="70C4F661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3CBEE12D" w14:textId="7C611E17" w:rsidR="00AD3314" w:rsidRPr="00AD3314" w:rsidRDefault="00AD3314" w:rsidP="00E06A98">
      <w:pPr>
        <w:spacing w:after="0"/>
        <w:rPr>
          <w:b/>
          <w:bCs/>
          <w:color w:val="000000" w:themeColor="text1"/>
        </w:rPr>
      </w:pPr>
      <w:r w:rsidRPr="00AD3314">
        <w:rPr>
          <w:b/>
          <w:bCs/>
          <w:color w:val="000000" w:themeColor="text1"/>
        </w:rPr>
        <w:t># Form X and y</w:t>
      </w:r>
    </w:p>
    <w:p w14:paraId="63F86E2F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X = </w:t>
      </w:r>
      <w:proofErr w:type="spellStart"/>
      <w:r w:rsidRPr="00E06A98">
        <w:rPr>
          <w:b/>
          <w:bCs/>
          <w:color w:val="0505FF"/>
        </w:rPr>
        <w:t>df.drop</w:t>
      </w:r>
      <w:proofErr w:type="spellEnd"/>
      <w:r w:rsidRPr="00E06A98">
        <w:rPr>
          <w:b/>
          <w:bCs/>
          <w:color w:val="0505FF"/>
        </w:rPr>
        <w:t>('</w:t>
      </w:r>
      <w:proofErr w:type="spellStart"/>
      <w:r w:rsidRPr="00E06A98">
        <w:rPr>
          <w:b/>
          <w:bCs/>
          <w:color w:val="0505FF"/>
        </w:rPr>
        <w:t>sales',axis</w:t>
      </w:r>
      <w:proofErr w:type="spellEnd"/>
      <w:r w:rsidRPr="00E06A98">
        <w:rPr>
          <w:b/>
          <w:bCs/>
          <w:color w:val="0505FF"/>
        </w:rPr>
        <w:t>=1)</w:t>
      </w:r>
    </w:p>
    <w:p w14:paraId="52DF2F89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y = 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['sales']</w:t>
      </w:r>
    </w:p>
    <w:p w14:paraId="77CA7E6C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1EC753C4" w14:textId="319AB0CE" w:rsidR="00AD3314" w:rsidRPr="00AD3314" w:rsidRDefault="00AD3314" w:rsidP="00E06A98">
      <w:pPr>
        <w:spacing w:after="0"/>
        <w:rPr>
          <w:b/>
          <w:bCs/>
          <w:color w:val="000000" w:themeColor="text1"/>
        </w:rPr>
      </w:pPr>
      <w:r w:rsidRPr="00AD3314">
        <w:rPr>
          <w:b/>
          <w:bCs/>
          <w:color w:val="000000" w:themeColor="text1"/>
        </w:rPr>
        <w:t># Train Test Split</w:t>
      </w:r>
    </w:p>
    <w:p w14:paraId="755A1743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from </w:t>
      </w:r>
      <w:proofErr w:type="spellStart"/>
      <w:r w:rsidRPr="00E06A98">
        <w:rPr>
          <w:b/>
          <w:bCs/>
          <w:color w:val="0505FF"/>
        </w:rPr>
        <w:t>sklearn.model_selection</w:t>
      </w:r>
      <w:proofErr w:type="spellEnd"/>
      <w:r w:rsidRPr="00E06A98">
        <w:rPr>
          <w:b/>
          <w:bCs/>
          <w:color w:val="0505FF"/>
        </w:rPr>
        <w:t xml:space="preserve"> import </w:t>
      </w:r>
      <w:proofErr w:type="spellStart"/>
      <w:r w:rsidRPr="00E06A98">
        <w:rPr>
          <w:b/>
          <w:bCs/>
          <w:color w:val="0505FF"/>
        </w:rPr>
        <w:t>train_test_split</w:t>
      </w:r>
      <w:proofErr w:type="spellEnd"/>
    </w:p>
    <w:p w14:paraId="023B6F75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lastRenderedPageBreak/>
        <w:t># help(</w:t>
      </w:r>
      <w:proofErr w:type="spellStart"/>
      <w:r w:rsidRPr="00E06A98">
        <w:rPr>
          <w:b/>
          <w:bCs/>
          <w:color w:val="0505FF"/>
        </w:rPr>
        <w:t>train_test_split</w:t>
      </w:r>
      <w:proofErr w:type="spellEnd"/>
      <w:r w:rsidRPr="00E06A98">
        <w:rPr>
          <w:b/>
          <w:bCs/>
          <w:color w:val="0505FF"/>
        </w:rPr>
        <w:t>)</w:t>
      </w:r>
    </w:p>
    <w:p w14:paraId="53AC0210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X_train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X_test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y_train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y_test</w:t>
      </w:r>
      <w:proofErr w:type="spellEnd"/>
      <w:r w:rsidRPr="00E06A98">
        <w:rPr>
          <w:b/>
          <w:bCs/>
          <w:color w:val="0505FF"/>
        </w:rPr>
        <w:t xml:space="preserve"> = </w:t>
      </w:r>
      <w:proofErr w:type="spellStart"/>
      <w:r w:rsidRPr="00E06A98">
        <w:rPr>
          <w:b/>
          <w:bCs/>
          <w:color w:val="0505FF"/>
        </w:rPr>
        <w:t>train_test_split</w:t>
      </w:r>
      <w:proofErr w:type="spellEnd"/>
      <w:r w:rsidRPr="00E06A98">
        <w:rPr>
          <w:b/>
          <w:bCs/>
          <w:color w:val="0505FF"/>
        </w:rPr>
        <w:t xml:space="preserve">(X, y, </w:t>
      </w:r>
      <w:proofErr w:type="spellStart"/>
      <w:r w:rsidRPr="00E06A98">
        <w:rPr>
          <w:b/>
          <w:bCs/>
          <w:color w:val="0505FF"/>
        </w:rPr>
        <w:t>test_size</w:t>
      </w:r>
      <w:proofErr w:type="spellEnd"/>
      <w:r w:rsidRPr="00E06A98">
        <w:rPr>
          <w:b/>
          <w:bCs/>
          <w:color w:val="0505FF"/>
        </w:rPr>
        <w:t xml:space="preserve">=0.3, </w:t>
      </w:r>
      <w:proofErr w:type="spellStart"/>
      <w:r w:rsidRPr="00E06A98">
        <w:rPr>
          <w:b/>
          <w:bCs/>
          <w:color w:val="0505FF"/>
        </w:rPr>
        <w:t>random_state</w:t>
      </w:r>
      <w:proofErr w:type="spellEnd"/>
      <w:r w:rsidRPr="00E06A98">
        <w:rPr>
          <w:b/>
          <w:bCs/>
          <w:color w:val="0505FF"/>
        </w:rPr>
        <w:t>=101)</w:t>
      </w:r>
    </w:p>
    <w:p w14:paraId="7D146E2F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X_train</w:t>
      </w:r>
      <w:proofErr w:type="spellEnd"/>
    </w:p>
    <w:p w14:paraId="69365AA3" w14:textId="77777777" w:rsidR="00AD3314" w:rsidRDefault="00AD3314" w:rsidP="00E06A98">
      <w:pPr>
        <w:spacing w:after="0"/>
        <w:rPr>
          <w:b/>
          <w:bCs/>
          <w:color w:val="0505FF"/>
        </w:rPr>
      </w:pPr>
    </w:p>
    <w:p w14:paraId="63DD6D43" w14:textId="3A6200D4" w:rsidR="00AD3314" w:rsidRPr="00AD3314" w:rsidRDefault="00AD3314" w:rsidP="00E06A98">
      <w:pPr>
        <w:spacing w:after="0"/>
        <w:rPr>
          <w:b/>
          <w:bCs/>
          <w:color w:val="000000" w:themeColor="text1"/>
        </w:rPr>
      </w:pPr>
      <w:r w:rsidRPr="00AD3314">
        <w:rPr>
          <w:b/>
          <w:bCs/>
          <w:color w:val="000000" w:themeColor="text1"/>
        </w:rPr>
        <w:t># Train Multiple Linear Regression Model</w:t>
      </w:r>
    </w:p>
    <w:p w14:paraId="1D6648CA" w14:textId="654003C4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from </w:t>
      </w:r>
      <w:proofErr w:type="spellStart"/>
      <w:r w:rsidRPr="00E06A98">
        <w:rPr>
          <w:b/>
          <w:bCs/>
          <w:color w:val="0505FF"/>
        </w:rPr>
        <w:t>sklearn.linear_model</w:t>
      </w:r>
      <w:proofErr w:type="spellEnd"/>
      <w:r w:rsidRPr="00E06A98">
        <w:rPr>
          <w:b/>
          <w:bCs/>
          <w:color w:val="0505FF"/>
        </w:rPr>
        <w:t xml:space="preserve"> import </w:t>
      </w:r>
      <w:proofErr w:type="spellStart"/>
      <w:r w:rsidRPr="00E06A98">
        <w:rPr>
          <w:b/>
          <w:bCs/>
          <w:color w:val="0505FF"/>
        </w:rPr>
        <w:t>LinearRegression</w:t>
      </w:r>
      <w:proofErr w:type="spellEnd"/>
    </w:p>
    <w:p w14:paraId="6CC4F542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# help(</w:t>
      </w:r>
      <w:proofErr w:type="spellStart"/>
      <w:r w:rsidRPr="00E06A98">
        <w:rPr>
          <w:b/>
          <w:bCs/>
          <w:color w:val="0505FF"/>
        </w:rPr>
        <w:t>LinearRegression</w:t>
      </w:r>
      <w:proofErr w:type="spellEnd"/>
      <w:r w:rsidRPr="00E06A98">
        <w:rPr>
          <w:b/>
          <w:bCs/>
          <w:color w:val="0505FF"/>
        </w:rPr>
        <w:t>)</w:t>
      </w:r>
    </w:p>
    <w:p w14:paraId="702757B3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model = </w:t>
      </w:r>
      <w:proofErr w:type="spellStart"/>
      <w:r w:rsidRPr="00E06A98">
        <w:rPr>
          <w:b/>
          <w:bCs/>
          <w:color w:val="0505FF"/>
        </w:rPr>
        <w:t>LinearRegression</w:t>
      </w:r>
      <w:proofErr w:type="spellEnd"/>
      <w:r w:rsidRPr="00E06A98">
        <w:rPr>
          <w:b/>
          <w:bCs/>
          <w:color w:val="0505FF"/>
        </w:rPr>
        <w:t>()</w:t>
      </w:r>
    </w:p>
    <w:p w14:paraId="50DA6BF8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model.fit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X_train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y_train</w:t>
      </w:r>
      <w:proofErr w:type="spellEnd"/>
      <w:r w:rsidRPr="00E06A98">
        <w:rPr>
          <w:b/>
          <w:bCs/>
          <w:color w:val="0505FF"/>
        </w:rPr>
        <w:t>)</w:t>
      </w:r>
    </w:p>
    <w:p w14:paraId="78E64C88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</w:p>
    <w:p w14:paraId="425A9E17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test_predictions</w:t>
      </w:r>
      <w:proofErr w:type="spellEnd"/>
      <w:r w:rsidRPr="00E06A98">
        <w:rPr>
          <w:b/>
          <w:bCs/>
          <w:color w:val="0505FF"/>
        </w:rPr>
        <w:t xml:space="preserve"> = </w:t>
      </w:r>
      <w:proofErr w:type="spellStart"/>
      <w:r w:rsidRPr="00E06A98">
        <w:rPr>
          <w:b/>
          <w:bCs/>
          <w:color w:val="0505FF"/>
        </w:rPr>
        <w:t>model.predict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X_test</w:t>
      </w:r>
      <w:proofErr w:type="spellEnd"/>
      <w:r w:rsidRPr="00E06A98">
        <w:rPr>
          <w:b/>
          <w:bCs/>
          <w:color w:val="0505FF"/>
        </w:rPr>
        <w:t>)</w:t>
      </w:r>
    </w:p>
    <w:p w14:paraId="56205872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test_predictions</w:t>
      </w:r>
      <w:proofErr w:type="spellEnd"/>
    </w:p>
    <w:p w14:paraId="26C1DEEC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4BDA1CF2" w14:textId="5F0E848A" w:rsidR="00AD3314" w:rsidRPr="00AD3314" w:rsidRDefault="00AD3314" w:rsidP="00E06A98">
      <w:pPr>
        <w:spacing w:after="0"/>
        <w:rPr>
          <w:b/>
          <w:bCs/>
          <w:color w:val="000000" w:themeColor="text1"/>
        </w:rPr>
      </w:pPr>
      <w:r w:rsidRPr="00AD3314">
        <w:rPr>
          <w:b/>
          <w:bCs/>
          <w:color w:val="000000" w:themeColor="text1"/>
        </w:rPr>
        <w:t># Model Evaluation</w:t>
      </w:r>
    </w:p>
    <w:p w14:paraId="0BD98A6F" w14:textId="6B4255DB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from </w:t>
      </w:r>
      <w:proofErr w:type="spellStart"/>
      <w:r w:rsidRPr="00E06A98">
        <w:rPr>
          <w:b/>
          <w:bCs/>
          <w:color w:val="0505FF"/>
        </w:rPr>
        <w:t>sklearn.metrics</w:t>
      </w:r>
      <w:proofErr w:type="spellEnd"/>
      <w:r w:rsidRPr="00E06A98">
        <w:rPr>
          <w:b/>
          <w:bCs/>
          <w:color w:val="0505FF"/>
        </w:rPr>
        <w:t xml:space="preserve"> import </w:t>
      </w:r>
      <w:proofErr w:type="spellStart"/>
      <w:r w:rsidRPr="00E06A98">
        <w:rPr>
          <w:b/>
          <w:bCs/>
          <w:color w:val="0505FF"/>
        </w:rPr>
        <w:t>mean_absolute_error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mean_squared_error</w:t>
      </w:r>
      <w:proofErr w:type="spellEnd"/>
      <w:r w:rsidR="00342935">
        <w:rPr>
          <w:b/>
          <w:bCs/>
          <w:color w:val="0505FF"/>
        </w:rPr>
        <w:t>, r2_score</w:t>
      </w:r>
    </w:p>
    <w:p w14:paraId="1F904B0A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['sales'].mean()</w:t>
      </w:r>
    </w:p>
    <w:p w14:paraId="6A5193D7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sns.histplot</w:t>
      </w:r>
      <w:proofErr w:type="spellEnd"/>
      <w:r w:rsidRPr="00E06A98">
        <w:rPr>
          <w:b/>
          <w:bCs/>
          <w:color w:val="0505FF"/>
        </w:rPr>
        <w:t>(data=</w:t>
      </w:r>
      <w:proofErr w:type="spellStart"/>
      <w:r w:rsidRPr="00E06A98">
        <w:rPr>
          <w:b/>
          <w:bCs/>
          <w:color w:val="0505FF"/>
        </w:rPr>
        <w:t>df</w:t>
      </w:r>
      <w:proofErr w:type="spellEnd"/>
      <w:r w:rsidRPr="00E06A98">
        <w:rPr>
          <w:b/>
          <w:bCs/>
          <w:color w:val="0505FF"/>
        </w:rPr>
        <w:t>, x='sales')</w:t>
      </w:r>
    </w:p>
    <w:p w14:paraId="2D148253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mean_absolute_error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y_test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test_predictions</w:t>
      </w:r>
      <w:proofErr w:type="spellEnd"/>
      <w:r w:rsidRPr="00E06A98">
        <w:rPr>
          <w:b/>
          <w:bCs/>
          <w:color w:val="0505FF"/>
        </w:rPr>
        <w:t>)</w:t>
      </w:r>
    </w:p>
    <w:p w14:paraId="742CADD7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mean_squared_error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y_test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test_predictions</w:t>
      </w:r>
      <w:proofErr w:type="spellEnd"/>
      <w:r w:rsidRPr="00E06A98">
        <w:rPr>
          <w:b/>
          <w:bCs/>
          <w:color w:val="0505FF"/>
        </w:rPr>
        <w:t>)</w:t>
      </w:r>
    </w:p>
    <w:p w14:paraId="6D4B40E5" w14:textId="77777777" w:rsid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np.sqrt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mean_squared_error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y_test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test_predictions</w:t>
      </w:r>
      <w:proofErr w:type="spellEnd"/>
      <w:r w:rsidRPr="00E06A98">
        <w:rPr>
          <w:b/>
          <w:bCs/>
          <w:color w:val="0505FF"/>
        </w:rPr>
        <w:t>))</w:t>
      </w:r>
    </w:p>
    <w:p w14:paraId="5FF8D3A0" w14:textId="2E5E9D0B" w:rsidR="00342935" w:rsidRPr="00E06A98" w:rsidRDefault="00342935" w:rsidP="00E06A98">
      <w:pPr>
        <w:spacing w:after="0"/>
        <w:rPr>
          <w:b/>
          <w:bCs/>
          <w:color w:val="0505FF"/>
        </w:rPr>
      </w:pPr>
      <w:r>
        <w:rPr>
          <w:b/>
          <w:bCs/>
          <w:color w:val="0505FF"/>
        </w:rPr>
        <w:t>r2_score(</w:t>
      </w:r>
      <w:proofErr w:type="spellStart"/>
      <w:r w:rsidRPr="00E06A98">
        <w:rPr>
          <w:b/>
          <w:bCs/>
          <w:color w:val="0505FF"/>
        </w:rPr>
        <w:t>y_test</w:t>
      </w:r>
      <w:proofErr w:type="spellEnd"/>
      <w:r w:rsidRPr="00E06A98">
        <w:rPr>
          <w:b/>
          <w:bCs/>
          <w:color w:val="0505FF"/>
        </w:rPr>
        <w:t xml:space="preserve">, </w:t>
      </w:r>
      <w:proofErr w:type="spellStart"/>
      <w:r w:rsidRPr="00E06A98">
        <w:rPr>
          <w:b/>
          <w:bCs/>
          <w:color w:val="0505FF"/>
        </w:rPr>
        <w:t>test_predictions</w:t>
      </w:r>
      <w:proofErr w:type="spellEnd"/>
      <w:r>
        <w:rPr>
          <w:b/>
          <w:bCs/>
          <w:color w:val="0505FF"/>
        </w:rPr>
        <w:t>)</w:t>
      </w:r>
    </w:p>
    <w:p w14:paraId="76DE5955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</w:p>
    <w:p w14:paraId="4B15FC94" w14:textId="29840BF6" w:rsidR="00E06A98" w:rsidRPr="00D83B64" w:rsidRDefault="00E06A98" w:rsidP="00E06A98">
      <w:pPr>
        <w:spacing w:after="0"/>
        <w:rPr>
          <w:b/>
          <w:bCs/>
          <w:color w:val="000000" w:themeColor="text1"/>
        </w:rPr>
      </w:pPr>
      <w:r w:rsidRPr="00D83B64">
        <w:rPr>
          <w:b/>
          <w:bCs/>
          <w:color w:val="000000" w:themeColor="text1"/>
        </w:rPr>
        <w:t># Deploy and use model</w:t>
      </w:r>
    </w:p>
    <w:p w14:paraId="1D3E9065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final_model</w:t>
      </w:r>
      <w:proofErr w:type="spellEnd"/>
      <w:r w:rsidRPr="00E06A98">
        <w:rPr>
          <w:b/>
          <w:bCs/>
          <w:color w:val="0505FF"/>
        </w:rPr>
        <w:t xml:space="preserve"> = </w:t>
      </w:r>
      <w:proofErr w:type="spellStart"/>
      <w:r w:rsidRPr="00E06A98">
        <w:rPr>
          <w:b/>
          <w:bCs/>
          <w:color w:val="0505FF"/>
        </w:rPr>
        <w:t>LinearRegression</w:t>
      </w:r>
      <w:proofErr w:type="spellEnd"/>
      <w:r w:rsidRPr="00E06A98">
        <w:rPr>
          <w:b/>
          <w:bCs/>
          <w:color w:val="0505FF"/>
        </w:rPr>
        <w:t>()</w:t>
      </w:r>
    </w:p>
    <w:p w14:paraId="12A2DE39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final_model.fit</w:t>
      </w:r>
      <w:proofErr w:type="spellEnd"/>
      <w:r w:rsidRPr="00E06A98">
        <w:rPr>
          <w:b/>
          <w:bCs/>
          <w:color w:val="0505FF"/>
        </w:rPr>
        <w:t>(</w:t>
      </w:r>
      <w:proofErr w:type="spellStart"/>
      <w:r w:rsidRPr="00E06A98">
        <w:rPr>
          <w:b/>
          <w:bCs/>
          <w:color w:val="0505FF"/>
        </w:rPr>
        <w:t>X,y</w:t>
      </w:r>
      <w:proofErr w:type="spellEnd"/>
      <w:r w:rsidRPr="00E06A98">
        <w:rPr>
          <w:b/>
          <w:bCs/>
          <w:color w:val="0505FF"/>
        </w:rPr>
        <w:t>)</w:t>
      </w:r>
    </w:p>
    <w:p w14:paraId="043A6073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final_model.coef</w:t>
      </w:r>
      <w:proofErr w:type="spellEnd"/>
      <w:r w:rsidRPr="00E06A98">
        <w:rPr>
          <w:b/>
          <w:bCs/>
          <w:color w:val="0505FF"/>
        </w:rPr>
        <w:t>_</w:t>
      </w:r>
    </w:p>
    <w:p w14:paraId="54C5E3E2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258321DB" w14:textId="7691DC85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X.head</w:t>
      </w:r>
      <w:proofErr w:type="spellEnd"/>
      <w:r w:rsidRPr="00E06A98">
        <w:rPr>
          <w:b/>
          <w:bCs/>
          <w:color w:val="0505FF"/>
        </w:rPr>
        <w:t>()</w:t>
      </w:r>
    </w:p>
    <w:p w14:paraId="412F6950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from </w:t>
      </w:r>
      <w:proofErr w:type="spellStart"/>
      <w:r w:rsidRPr="00E06A98">
        <w:rPr>
          <w:b/>
          <w:bCs/>
          <w:color w:val="0505FF"/>
        </w:rPr>
        <w:t>joblib</w:t>
      </w:r>
      <w:proofErr w:type="spellEnd"/>
      <w:r w:rsidRPr="00E06A98">
        <w:rPr>
          <w:b/>
          <w:bCs/>
          <w:color w:val="0505FF"/>
        </w:rPr>
        <w:t xml:space="preserve"> import dump, load</w:t>
      </w:r>
    </w:p>
    <w:p w14:paraId="199F75DE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dump(</w:t>
      </w:r>
      <w:proofErr w:type="spellStart"/>
      <w:r w:rsidRPr="00E06A98">
        <w:rPr>
          <w:b/>
          <w:bCs/>
          <w:color w:val="0505FF"/>
        </w:rPr>
        <w:t>final_model</w:t>
      </w:r>
      <w:proofErr w:type="spellEnd"/>
      <w:r w:rsidRPr="00E06A98">
        <w:rPr>
          <w:b/>
          <w:bCs/>
          <w:color w:val="0505FF"/>
        </w:rPr>
        <w:t>, '</w:t>
      </w:r>
      <w:proofErr w:type="spellStart"/>
      <w:r w:rsidRPr="00E06A98">
        <w:rPr>
          <w:b/>
          <w:bCs/>
          <w:color w:val="0505FF"/>
        </w:rPr>
        <w:t>final_sales_model.joblib</w:t>
      </w:r>
      <w:proofErr w:type="spellEnd"/>
      <w:r w:rsidRPr="00E06A98">
        <w:rPr>
          <w:b/>
          <w:bCs/>
          <w:color w:val="0505FF"/>
        </w:rPr>
        <w:t>')</w:t>
      </w:r>
    </w:p>
    <w:p w14:paraId="721E04A1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109CFC83" w14:textId="46C441D3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loaded_model</w:t>
      </w:r>
      <w:proofErr w:type="spellEnd"/>
      <w:r w:rsidRPr="00E06A98">
        <w:rPr>
          <w:b/>
          <w:bCs/>
          <w:color w:val="0505FF"/>
        </w:rPr>
        <w:t xml:space="preserve"> = load('</w:t>
      </w:r>
      <w:proofErr w:type="spellStart"/>
      <w:r w:rsidRPr="00E06A98">
        <w:rPr>
          <w:b/>
          <w:bCs/>
          <w:color w:val="0505FF"/>
        </w:rPr>
        <w:t>final_sales_model.joblib</w:t>
      </w:r>
      <w:proofErr w:type="spellEnd"/>
      <w:r w:rsidRPr="00E06A98">
        <w:rPr>
          <w:b/>
          <w:bCs/>
          <w:color w:val="0505FF"/>
        </w:rPr>
        <w:t>')</w:t>
      </w:r>
    </w:p>
    <w:p w14:paraId="22C6D8D0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loaded_model.coef</w:t>
      </w:r>
      <w:proofErr w:type="spellEnd"/>
      <w:r w:rsidRPr="00E06A98">
        <w:rPr>
          <w:b/>
          <w:bCs/>
          <w:color w:val="0505FF"/>
        </w:rPr>
        <w:t>_</w:t>
      </w:r>
    </w:p>
    <w:p w14:paraId="3870617B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6056746A" w14:textId="04A4918C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# New Prediction - 149 - TV, Radio - 22, Newspaper - 12</w:t>
      </w:r>
    </w:p>
    <w:p w14:paraId="6FBCEBBC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>campaign = [[149, 22, 1]]</w:t>
      </w:r>
    </w:p>
    <w:p w14:paraId="1CC75D96" w14:textId="77777777" w:rsidR="00E06A98" w:rsidRPr="00E06A98" w:rsidRDefault="00E06A98" w:rsidP="00E06A98">
      <w:pPr>
        <w:spacing w:after="0"/>
        <w:rPr>
          <w:b/>
          <w:bCs/>
          <w:color w:val="0505FF"/>
        </w:rPr>
      </w:pPr>
      <w:proofErr w:type="spellStart"/>
      <w:r w:rsidRPr="00E06A98">
        <w:rPr>
          <w:b/>
          <w:bCs/>
          <w:color w:val="0505FF"/>
        </w:rPr>
        <w:t>loaded_model.predict</w:t>
      </w:r>
      <w:proofErr w:type="spellEnd"/>
      <w:r w:rsidRPr="00E06A98">
        <w:rPr>
          <w:b/>
          <w:bCs/>
          <w:color w:val="0505FF"/>
        </w:rPr>
        <w:t>(campaign)</w:t>
      </w:r>
    </w:p>
    <w:p w14:paraId="451E6EDF" w14:textId="3BA919F3" w:rsidR="00E06A98" w:rsidRDefault="00E06A98" w:rsidP="00E06A98">
      <w:pPr>
        <w:spacing w:after="0"/>
        <w:rPr>
          <w:b/>
          <w:bCs/>
          <w:color w:val="0505FF"/>
        </w:rPr>
      </w:pPr>
      <w:r w:rsidRPr="00E06A98">
        <w:rPr>
          <w:b/>
          <w:bCs/>
          <w:color w:val="0505FF"/>
        </w:rPr>
        <w:t xml:space="preserve">  </w:t>
      </w:r>
    </w:p>
    <w:p w14:paraId="235C9928" w14:textId="64B57D88" w:rsidR="00E06A98" w:rsidRDefault="00232AC9" w:rsidP="00232AC9">
      <w:pPr>
        <w:pStyle w:val="Heading2"/>
      </w:pPr>
      <w:r>
        <w:t>Polynomial Regression</w:t>
      </w:r>
    </w:p>
    <w:p w14:paraId="14310030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import </w:t>
      </w:r>
      <w:proofErr w:type="spellStart"/>
      <w:r w:rsidRPr="00232AC9">
        <w:rPr>
          <w:b/>
          <w:bCs/>
          <w:color w:val="0505FF"/>
        </w:rPr>
        <w:t>numpy</w:t>
      </w:r>
      <w:proofErr w:type="spellEnd"/>
      <w:r w:rsidRPr="00232AC9">
        <w:rPr>
          <w:b/>
          <w:bCs/>
          <w:color w:val="0505FF"/>
        </w:rPr>
        <w:t xml:space="preserve"> as np</w:t>
      </w:r>
    </w:p>
    <w:p w14:paraId="36E0E703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>import pandas as pd</w:t>
      </w:r>
    </w:p>
    <w:p w14:paraId="6D0B330E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import </w:t>
      </w:r>
      <w:proofErr w:type="spellStart"/>
      <w:r w:rsidRPr="00232AC9">
        <w:rPr>
          <w:b/>
          <w:bCs/>
          <w:color w:val="0505FF"/>
        </w:rPr>
        <w:t>matplotlib.pyplot</w:t>
      </w:r>
      <w:proofErr w:type="spellEnd"/>
      <w:r w:rsidRPr="00232AC9">
        <w:rPr>
          <w:b/>
          <w:bCs/>
          <w:color w:val="0505FF"/>
        </w:rPr>
        <w:t xml:space="preserve"> as </w:t>
      </w:r>
      <w:proofErr w:type="spellStart"/>
      <w:r w:rsidRPr="00232AC9">
        <w:rPr>
          <w:b/>
          <w:bCs/>
          <w:color w:val="0505FF"/>
        </w:rPr>
        <w:t>plt</w:t>
      </w:r>
      <w:proofErr w:type="spellEnd"/>
    </w:p>
    <w:p w14:paraId="61B29F8A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import seaborn as </w:t>
      </w:r>
      <w:proofErr w:type="spellStart"/>
      <w:r w:rsidRPr="00232AC9">
        <w:rPr>
          <w:b/>
          <w:bCs/>
          <w:color w:val="0505FF"/>
        </w:rPr>
        <w:t>sns</w:t>
      </w:r>
      <w:proofErr w:type="spellEnd"/>
    </w:p>
    <w:p w14:paraId="1C9F49ED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25E3C5F1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lastRenderedPageBreak/>
        <w:t>df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pd.read_csv</w:t>
      </w:r>
      <w:proofErr w:type="spellEnd"/>
      <w:r w:rsidRPr="00232AC9">
        <w:rPr>
          <w:b/>
          <w:bCs/>
          <w:color w:val="0505FF"/>
        </w:rPr>
        <w:t>('Data/Advertising.csv')</w:t>
      </w:r>
    </w:p>
    <w:p w14:paraId="20EAD7A0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df.head</w:t>
      </w:r>
      <w:proofErr w:type="spellEnd"/>
      <w:r w:rsidRPr="00232AC9">
        <w:rPr>
          <w:b/>
          <w:bCs/>
          <w:color w:val="0505FF"/>
        </w:rPr>
        <w:t>()</w:t>
      </w:r>
    </w:p>
    <w:p w14:paraId="6C5EEBD1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108990D6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X = </w:t>
      </w:r>
      <w:proofErr w:type="spellStart"/>
      <w:r w:rsidRPr="00232AC9">
        <w:rPr>
          <w:b/>
          <w:bCs/>
          <w:color w:val="0505FF"/>
        </w:rPr>
        <w:t>df.drop</w:t>
      </w:r>
      <w:proofErr w:type="spellEnd"/>
      <w:r w:rsidRPr="00232AC9">
        <w:rPr>
          <w:b/>
          <w:bCs/>
          <w:color w:val="0505FF"/>
        </w:rPr>
        <w:t>('sales', axis=1)</w:t>
      </w:r>
    </w:p>
    <w:p w14:paraId="08862867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y = </w:t>
      </w:r>
      <w:proofErr w:type="spellStart"/>
      <w:r w:rsidRPr="00232AC9">
        <w:rPr>
          <w:b/>
          <w:bCs/>
          <w:color w:val="0505FF"/>
        </w:rPr>
        <w:t>df</w:t>
      </w:r>
      <w:proofErr w:type="spellEnd"/>
      <w:r w:rsidRPr="00232AC9">
        <w:rPr>
          <w:b/>
          <w:bCs/>
          <w:color w:val="0505FF"/>
        </w:rPr>
        <w:t>['sales']</w:t>
      </w:r>
    </w:p>
    <w:p w14:paraId="1DC8B5E9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37F771DA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from </w:t>
      </w:r>
      <w:proofErr w:type="spellStart"/>
      <w:r w:rsidRPr="00232AC9">
        <w:rPr>
          <w:b/>
          <w:bCs/>
          <w:color w:val="0505FF"/>
        </w:rPr>
        <w:t>sklearn.preprocessing</w:t>
      </w:r>
      <w:proofErr w:type="spellEnd"/>
      <w:r w:rsidRPr="00232AC9">
        <w:rPr>
          <w:b/>
          <w:bCs/>
          <w:color w:val="0505FF"/>
        </w:rPr>
        <w:t xml:space="preserve"> import </w:t>
      </w:r>
      <w:proofErr w:type="spellStart"/>
      <w:r w:rsidRPr="00232AC9">
        <w:rPr>
          <w:b/>
          <w:bCs/>
          <w:color w:val="0505FF"/>
        </w:rPr>
        <w:t>PolynomialFeatures</w:t>
      </w:r>
      <w:proofErr w:type="spellEnd"/>
    </w:p>
    <w:p w14:paraId="2C2C87E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olynomial_converter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PolynomialFeatures</w:t>
      </w:r>
      <w:proofErr w:type="spellEnd"/>
      <w:r w:rsidRPr="00232AC9">
        <w:rPr>
          <w:b/>
          <w:bCs/>
          <w:color w:val="0505FF"/>
        </w:rPr>
        <w:t xml:space="preserve">(degree=3, </w:t>
      </w:r>
      <w:proofErr w:type="spellStart"/>
      <w:r w:rsidRPr="00232AC9">
        <w:rPr>
          <w:b/>
          <w:bCs/>
          <w:color w:val="0505FF"/>
        </w:rPr>
        <w:t>include_bias</w:t>
      </w:r>
      <w:proofErr w:type="spellEnd"/>
      <w:r w:rsidRPr="00232AC9">
        <w:rPr>
          <w:b/>
          <w:bCs/>
          <w:color w:val="0505FF"/>
        </w:rPr>
        <w:t>=False)</w:t>
      </w:r>
    </w:p>
    <w:p w14:paraId="2D00C24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olynomial_converter.fit</w:t>
      </w:r>
      <w:proofErr w:type="spellEnd"/>
      <w:r w:rsidRPr="00232AC9">
        <w:rPr>
          <w:b/>
          <w:bCs/>
          <w:color w:val="0505FF"/>
        </w:rPr>
        <w:t>(X)</w:t>
      </w:r>
    </w:p>
    <w:p w14:paraId="71A328E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oly_features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polynomial_converter.transform</w:t>
      </w:r>
      <w:proofErr w:type="spellEnd"/>
      <w:r w:rsidRPr="00232AC9">
        <w:rPr>
          <w:b/>
          <w:bCs/>
          <w:color w:val="0505FF"/>
        </w:rPr>
        <w:t>(X)</w:t>
      </w:r>
    </w:p>
    <w:p w14:paraId="765F2886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oly_features</w:t>
      </w:r>
      <w:proofErr w:type="spellEnd"/>
    </w:p>
    <w:p w14:paraId="3BA29D68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oly_features.shape</w:t>
      </w:r>
      <w:proofErr w:type="spellEnd"/>
    </w:p>
    <w:p w14:paraId="687D7B04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30E5394C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X.iloc</w:t>
      </w:r>
      <w:proofErr w:type="spellEnd"/>
      <w:r w:rsidRPr="00232AC9">
        <w:rPr>
          <w:b/>
          <w:bCs/>
          <w:color w:val="0505FF"/>
        </w:rPr>
        <w:t>[0]</w:t>
      </w:r>
    </w:p>
    <w:p w14:paraId="64D3E137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2F73D53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oly_features</w:t>
      </w:r>
      <w:proofErr w:type="spellEnd"/>
      <w:r w:rsidRPr="00232AC9">
        <w:rPr>
          <w:b/>
          <w:bCs/>
          <w:color w:val="0505FF"/>
        </w:rPr>
        <w:t>[0]</w:t>
      </w:r>
    </w:p>
    <w:p w14:paraId="09C6AD51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25F3C136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from </w:t>
      </w:r>
      <w:proofErr w:type="spellStart"/>
      <w:r w:rsidRPr="00232AC9">
        <w:rPr>
          <w:b/>
          <w:bCs/>
          <w:color w:val="0505FF"/>
        </w:rPr>
        <w:t>sklearn.model_selection</w:t>
      </w:r>
      <w:proofErr w:type="spellEnd"/>
      <w:r w:rsidRPr="00232AC9">
        <w:rPr>
          <w:b/>
          <w:bCs/>
          <w:color w:val="0505FF"/>
        </w:rPr>
        <w:t xml:space="preserve"> import </w:t>
      </w:r>
      <w:proofErr w:type="spellStart"/>
      <w:r w:rsidRPr="00232AC9">
        <w:rPr>
          <w:b/>
          <w:bCs/>
          <w:color w:val="0505FF"/>
        </w:rPr>
        <w:t>train_test_split</w:t>
      </w:r>
      <w:proofErr w:type="spellEnd"/>
    </w:p>
    <w:p w14:paraId="4CE9C0FD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X_train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X_test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y_train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y_test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train_test_spli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poly_features</w:t>
      </w:r>
      <w:proofErr w:type="spellEnd"/>
      <w:r w:rsidRPr="00232AC9">
        <w:rPr>
          <w:b/>
          <w:bCs/>
          <w:color w:val="0505FF"/>
        </w:rPr>
        <w:t xml:space="preserve">, y, </w:t>
      </w:r>
      <w:proofErr w:type="spellStart"/>
      <w:r w:rsidRPr="00232AC9">
        <w:rPr>
          <w:b/>
          <w:bCs/>
          <w:color w:val="0505FF"/>
        </w:rPr>
        <w:t>test_size</w:t>
      </w:r>
      <w:proofErr w:type="spellEnd"/>
      <w:r w:rsidRPr="00232AC9">
        <w:rPr>
          <w:b/>
          <w:bCs/>
          <w:color w:val="0505FF"/>
        </w:rPr>
        <w:t xml:space="preserve">=0.3, </w:t>
      </w:r>
      <w:proofErr w:type="spellStart"/>
      <w:r w:rsidRPr="00232AC9">
        <w:rPr>
          <w:b/>
          <w:bCs/>
          <w:color w:val="0505FF"/>
        </w:rPr>
        <w:t>random_state</w:t>
      </w:r>
      <w:proofErr w:type="spellEnd"/>
      <w:r w:rsidRPr="00232AC9">
        <w:rPr>
          <w:b/>
          <w:bCs/>
          <w:color w:val="0505FF"/>
        </w:rPr>
        <w:t>=101)</w:t>
      </w:r>
    </w:p>
    <w:p w14:paraId="3E9D81F4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6647497B" w14:textId="13F79F69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from </w:t>
      </w:r>
      <w:proofErr w:type="spellStart"/>
      <w:r w:rsidRPr="00232AC9">
        <w:rPr>
          <w:b/>
          <w:bCs/>
          <w:color w:val="0505FF"/>
        </w:rPr>
        <w:t>sklearn.linear_model</w:t>
      </w:r>
      <w:proofErr w:type="spellEnd"/>
      <w:r w:rsidRPr="00232AC9">
        <w:rPr>
          <w:b/>
          <w:bCs/>
          <w:color w:val="0505FF"/>
        </w:rPr>
        <w:t xml:space="preserve"> import </w:t>
      </w:r>
      <w:proofErr w:type="spellStart"/>
      <w:r w:rsidRPr="00232AC9">
        <w:rPr>
          <w:b/>
          <w:bCs/>
          <w:color w:val="0505FF"/>
        </w:rPr>
        <w:t>LinearRegression</w:t>
      </w:r>
      <w:proofErr w:type="spellEnd"/>
    </w:p>
    <w:p w14:paraId="57DAED97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04D9A801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model = </w:t>
      </w:r>
      <w:proofErr w:type="spellStart"/>
      <w:r w:rsidRPr="00232AC9">
        <w:rPr>
          <w:b/>
          <w:bCs/>
          <w:color w:val="0505FF"/>
        </w:rPr>
        <w:t>LinearRegression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fit_intercept</w:t>
      </w:r>
      <w:proofErr w:type="spellEnd"/>
      <w:r w:rsidRPr="00232AC9">
        <w:rPr>
          <w:b/>
          <w:bCs/>
          <w:color w:val="0505FF"/>
        </w:rPr>
        <w:t>=True)</w:t>
      </w:r>
    </w:p>
    <w:p w14:paraId="2D0EE24A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model.fi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X_train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y_train</w:t>
      </w:r>
      <w:proofErr w:type="spellEnd"/>
      <w:r w:rsidRPr="00232AC9">
        <w:rPr>
          <w:b/>
          <w:bCs/>
          <w:color w:val="0505FF"/>
        </w:rPr>
        <w:t>)</w:t>
      </w:r>
    </w:p>
    <w:p w14:paraId="2F0C0601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7B4F1506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test_predictions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model.predic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X_test</w:t>
      </w:r>
      <w:proofErr w:type="spellEnd"/>
      <w:r w:rsidRPr="00232AC9">
        <w:rPr>
          <w:b/>
          <w:bCs/>
          <w:color w:val="0505FF"/>
        </w:rPr>
        <w:t>)</w:t>
      </w:r>
    </w:p>
    <w:p w14:paraId="23E67E05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5C7D3C96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model.coef</w:t>
      </w:r>
      <w:proofErr w:type="spellEnd"/>
      <w:r w:rsidRPr="00232AC9">
        <w:rPr>
          <w:b/>
          <w:bCs/>
          <w:color w:val="0505FF"/>
        </w:rPr>
        <w:t>_</w:t>
      </w:r>
    </w:p>
    <w:p w14:paraId="11821AF4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4750BAFD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from </w:t>
      </w:r>
      <w:proofErr w:type="spellStart"/>
      <w:r w:rsidRPr="00232AC9">
        <w:rPr>
          <w:b/>
          <w:bCs/>
          <w:color w:val="0505FF"/>
        </w:rPr>
        <w:t>sklearn.metrics</w:t>
      </w:r>
      <w:proofErr w:type="spellEnd"/>
      <w:r w:rsidRPr="00232AC9">
        <w:rPr>
          <w:b/>
          <w:bCs/>
          <w:color w:val="0505FF"/>
        </w:rPr>
        <w:t xml:space="preserve"> import </w:t>
      </w:r>
      <w:proofErr w:type="spellStart"/>
      <w:r w:rsidRPr="00232AC9">
        <w:rPr>
          <w:b/>
          <w:bCs/>
          <w:color w:val="0505FF"/>
        </w:rPr>
        <w:t>mean_absolute_error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mean_squared_error</w:t>
      </w:r>
      <w:proofErr w:type="spellEnd"/>
    </w:p>
    <w:p w14:paraId="7F224629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60EA935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MAE = </w:t>
      </w:r>
      <w:proofErr w:type="spellStart"/>
      <w:r w:rsidRPr="00232AC9">
        <w:rPr>
          <w:b/>
          <w:bCs/>
          <w:color w:val="0505FF"/>
        </w:rPr>
        <w:t>mean_absolute_error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y_test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test_predictions</w:t>
      </w:r>
      <w:proofErr w:type="spellEnd"/>
      <w:r w:rsidRPr="00232AC9">
        <w:rPr>
          <w:b/>
          <w:bCs/>
          <w:color w:val="0505FF"/>
        </w:rPr>
        <w:t>)</w:t>
      </w:r>
    </w:p>
    <w:p w14:paraId="22229785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MSE = </w:t>
      </w:r>
      <w:proofErr w:type="spellStart"/>
      <w:r w:rsidRPr="00232AC9">
        <w:rPr>
          <w:b/>
          <w:bCs/>
          <w:color w:val="0505FF"/>
        </w:rPr>
        <w:t>mean_squared_error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y_test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test_predictions</w:t>
      </w:r>
      <w:proofErr w:type="spellEnd"/>
      <w:r w:rsidRPr="00232AC9">
        <w:rPr>
          <w:b/>
          <w:bCs/>
          <w:color w:val="0505FF"/>
        </w:rPr>
        <w:t>)</w:t>
      </w:r>
    </w:p>
    <w:p w14:paraId="241B7DEB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RMSE = </w:t>
      </w:r>
      <w:proofErr w:type="spellStart"/>
      <w:r w:rsidRPr="00232AC9">
        <w:rPr>
          <w:b/>
          <w:bCs/>
          <w:color w:val="0505FF"/>
        </w:rPr>
        <w:t>np.sqrt</w:t>
      </w:r>
      <w:proofErr w:type="spellEnd"/>
      <w:r w:rsidRPr="00232AC9">
        <w:rPr>
          <w:b/>
          <w:bCs/>
          <w:color w:val="0505FF"/>
        </w:rPr>
        <w:t>(MSE)</w:t>
      </w:r>
    </w:p>
    <w:p w14:paraId="156B938A" w14:textId="7722E97F" w:rsidR="00232AC9" w:rsidRPr="00232AC9" w:rsidRDefault="00232AC9" w:rsidP="00232AC9">
      <w:pPr>
        <w:spacing w:after="0" w:line="240" w:lineRule="auto"/>
        <w:rPr>
          <w:b/>
          <w:bCs/>
          <w:color w:val="000000" w:themeColor="text1"/>
        </w:rPr>
      </w:pPr>
      <w:r w:rsidRPr="00232AC9">
        <w:rPr>
          <w:b/>
          <w:bCs/>
          <w:color w:val="000000" w:themeColor="text1"/>
        </w:rPr>
        <w:t># From Linear Regression MAE: 1.213 and RMSE 1.516 The Polynomial Model is performing much better</w:t>
      </w:r>
    </w:p>
    <w:p w14:paraId="5B07E2AF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58902D56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model.coef</w:t>
      </w:r>
      <w:proofErr w:type="spellEnd"/>
      <w:r w:rsidRPr="00232AC9">
        <w:rPr>
          <w:b/>
          <w:bCs/>
          <w:color w:val="0505FF"/>
        </w:rPr>
        <w:t>_</w:t>
      </w:r>
    </w:p>
    <w:p w14:paraId="565F0D35" w14:textId="77777777" w:rsidR="00232AC9" w:rsidRPr="00232AC9" w:rsidRDefault="00232AC9" w:rsidP="00232AC9">
      <w:pPr>
        <w:spacing w:after="0" w:line="240" w:lineRule="auto"/>
        <w:rPr>
          <w:b/>
          <w:bCs/>
          <w:color w:val="000000" w:themeColor="text1"/>
        </w:rPr>
      </w:pPr>
      <w:r w:rsidRPr="00232AC9">
        <w:rPr>
          <w:b/>
          <w:bCs/>
          <w:color w:val="000000" w:themeColor="text1"/>
        </w:rPr>
        <w:t xml:space="preserve"># To compare </w:t>
      </w:r>
      <w:proofErr w:type="spellStart"/>
      <w:r w:rsidRPr="00232AC9">
        <w:rPr>
          <w:b/>
          <w:bCs/>
          <w:color w:val="000000" w:themeColor="text1"/>
        </w:rPr>
        <w:t>coef</w:t>
      </w:r>
      <w:proofErr w:type="spellEnd"/>
      <w:r w:rsidRPr="00232AC9">
        <w:rPr>
          <w:b/>
          <w:bCs/>
          <w:color w:val="000000" w:themeColor="text1"/>
        </w:rPr>
        <w:t xml:space="preserve">_'s </w:t>
      </w:r>
    </w:p>
    <w:p w14:paraId="178A9E78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oly_features</w:t>
      </w:r>
      <w:proofErr w:type="spellEnd"/>
      <w:r w:rsidRPr="00232AC9">
        <w:rPr>
          <w:b/>
          <w:bCs/>
          <w:color w:val="0505FF"/>
        </w:rPr>
        <w:t>[0]</w:t>
      </w:r>
    </w:p>
    <w:p w14:paraId="3BD5953B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X.iloc</w:t>
      </w:r>
      <w:proofErr w:type="spellEnd"/>
      <w:r w:rsidRPr="00232AC9">
        <w:rPr>
          <w:b/>
          <w:bCs/>
          <w:color w:val="0505FF"/>
        </w:rPr>
        <w:t>[0]</w:t>
      </w:r>
    </w:p>
    <w:p w14:paraId="0BCAD77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7FB7F02D" w14:textId="77777777" w:rsidR="00232AC9" w:rsidRPr="00232AC9" w:rsidRDefault="00232AC9" w:rsidP="00232AC9">
      <w:pPr>
        <w:spacing w:after="0" w:line="240" w:lineRule="auto"/>
        <w:rPr>
          <w:b/>
          <w:bCs/>
          <w:color w:val="000000" w:themeColor="text1"/>
        </w:rPr>
      </w:pPr>
      <w:r w:rsidRPr="00232AC9">
        <w:rPr>
          <w:b/>
          <w:bCs/>
          <w:color w:val="000000" w:themeColor="text1"/>
        </w:rPr>
        <w:t xml:space="preserve"># CREATE THE DIFFERENCE ORDER POLYNOMIAL# </w:t>
      </w:r>
    </w:p>
    <w:p w14:paraId="4E85DE4A" w14:textId="77777777" w:rsidR="00232AC9" w:rsidRPr="00232AC9" w:rsidRDefault="00232AC9" w:rsidP="00232AC9">
      <w:pPr>
        <w:spacing w:after="0" w:line="240" w:lineRule="auto"/>
        <w:rPr>
          <w:b/>
          <w:bCs/>
          <w:color w:val="000000" w:themeColor="text1"/>
        </w:rPr>
      </w:pPr>
      <w:r w:rsidRPr="00232AC9">
        <w:rPr>
          <w:b/>
          <w:bCs/>
          <w:color w:val="000000" w:themeColor="text1"/>
        </w:rPr>
        <w:t># split poly feature train/test</w:t>
      </w:r>
    </w:p>
    <w:p w14:paraId="00ADA51D" w14:textId="77777777" w:rsidR="00232AC9" w:rsidRPr="00232AC9" w:rsidRDefault="00232AC9" w:rsidP="00232AC9">
      <w:pPr>
        <w:spacing w:after="0" w:line="240" w:lineRule="auto"/>
        <w:rPr>
          <w:b/>
          <w:bCs/>
          <w:color w:val="000000" w:themeColor="text1"/>
        </w:rPr>
      </w:pPr>
      <w:r w:rsidRPr="00232AC9">
        <w:rPr>
          <w:b/>
          <w:bCs/>
          <w:color w:val="000000" w:themeColor="text1"/>
        </w:rPr>
        <w:t># fit on train</w:t>
      </w:r>
    </w:p>
    <w:p w14:paraId="20A3F00D" w14:textId="207220BF" w:rsidR="00232AC9" w:rsidRPr="00232AC9" w:rsidRDefault="00232AC9" w:rsidP="00232AC9">
      <w:pPr>
        <w:spacing w:after="0" w:line="240" w:lineRule="auto"/>
        <w:rPr>
          <w:b/>
          <w:bCs/>
          <w:color w:val="000000" w:themeColor="text1"/>
        </w:rPr>
      </w:pPr>
      <w:r w:rsidRPr="00232AC9">
        <w:rPr>
          <w:b/>
          <w:bCs/>
          <w:color w:val="000000" w:themeColor="text1"/>
        </w:rPr>
        <w:t xml:space="preserve"># store/save the </w:t>
      </w:r>
      <w:proofErr w:type="spellStart"/>
      <w:r w:rsidRPr="00232AC9">
        <w:rPr>
          <w:b/>
          <w:bCs/>
          <w:color w:val="000000" w:themeColor="text1"/>
        </w:rPr>
        <w:t>rmse</w:t>
      </w:r>
      <w:proofErr w:type="spellEnd"/>
      <w:r w:rsidRPr="00232AC9">
        <w:rPr>
          <w:b/>
          <w:bCs/>
          <w:color w:val="000000" w:themeColor="text1"/>
        </w:rPr>
        <w:t xml:space="preserve"> for bo</w:t>
      </w:r>
      <w:r w:rsidR="002A63CF">
        <w:rPr>
          <w:b/>
          <w:bCs/>
          <w:color w:val="000000" w:themeColor="text1"/>
        </w:rPr>
        <w:t>t</w:t>
      </w:r>
      <w:r w:rsidRPr="00232AC9">
        <w:rPr>
          <w:b/>
          <w:bCs/>
          <w:color w:val="000000" w:themeColor="text1"/>
        </w:rPr>
        <w:t>h the train and test</w:t>
      </w:r>
    </w:p>
    <w:p w14:paraId="4C3CE423" w14:textId="77777777" w:rsidR="00232AC9" w:rsidRPr="00232AC9" w:rsidRDefault="00232AC9" w:rsidP="00232AC9">
      <w:pPr>
        <w:spacing w:after="0" w:line="240" w:lineRule="auto"/>
        <w:rPr>
          <w:b/>
          <w:bCs/>
          <w:color w:val="000000" w:themeColor="text1"/>
        </w:rPr>
      </w:pPr>
      <w:r w:rsidRPr="00232AC9">
        <w:rPr>
          <w:b/>
          <w:bCs/>
          <w:color w:val="000000" w:themeColor="text1"/>
        </w:rPr>
        <w:t># plot results</w:t>
      </w:r>
    </w:p>
    <w:p w14:paraId="5708E7A5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0BAB8DB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lastRenderedPageBreak/>
        <w:t>train_rmse_errors</w:t>
      </w:r>
      <w:proofErr w:type="spellEnd"/>
      <w:r w:rsidRPr="00232AC9">
        <w:rPr>
          <w:b/>
          <w:bCs/>
          <w:color w:val="0505FF"/>
        </w:rPr>
        <w:t xml:space="preserve"> = []</w:t>
      </w:r>
    </w:p>
    <w:p w14:paraId="4F679697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test_rmse_errors</w:t>
      </w:r>
      <w:proofErr w:type="spellEnd"/>
      <w:r w:rsidRPr="00232AC9">
        <w:rPr>
          <w:b/>
          <w:bCs/>
          <w:color w:val="0505FF"/>
        </w:rPr>
        <w:t xml:space="preserve"> = []</w:t>
      </w:r>
    </w:p>
    <w:p w14:paraId="54091025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7ABD4DDB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for d</w:t>
      </w:r>
      <w:proofErr w:type="spellEnd"/>
      <w:r w:rsidRPr="00232AC9">
        <w:rPr>
          <w:b/>
          <w:bCs/>
          <w:color w:val="0505FF"/>
        </w:rPr>
        <w:t xml:space="preserve"> in range(1, 10):</w:t>
      </w:r>
    </w:p>
    <w:p w14:paraId="4B60B269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poly_converter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PolynomialFeatures</w:t>
      </w:r>
      <w:proofErr w:type="spellEnd"/>
      <w:r w:rsidRPr="00232AC9">
        <w:rPr>
          <w:b/>
          <w:bCs/>
          <w:color w:val="0505FF"/>
        </w:rPr>
        <w:t xml:space="preserve">(degree=d, </w:t>
      </w:r>
      <w:proofErr w:type="spellStart"/>
      <w:r w:rsidRPr="00232AC9">
        <w:rPr>
          <w:b/>
          <w:bCs/>
          <w:color w:val="0505FF"/>
        </w:rPr>
        <w:t>include_bias</w:t>
      </w:r>
      <w:proofErr w:type="spellEnd"/>
      <w:r w:rsidRPr="00232AC9">
        <w:rPr>
          <w:b/>
          <w:bCs/>
          <w:color w:val="0505FF"/>
        </w:rPr>
        <w:t>=False)</w:t>
      </w:r>
    </w:p>
    <w:p w14:paraId="57A936B1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poly_features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poly_converter.fit_transform</w:t>
      </w:r>
      <w:proofErr w:type="spellEnd"/>
      <w:r w:rsidRPr="00232AC9">
        <w:rPr>
          <w:b/>
          <w:bCs/>
          <w:color w:val="0505FF"/>
        </w:rPr>
        <w:t>(X)</w:t>
      </w:r>
    </w:p>
    <w:p w14:paraId="11A40842" w14:textId="3A972BEB" w:rsidR="00232AC9" w:rsidRPr="002A63CF" w:rsidRDefault="00232AC9" w:rsidP="00232AC9">
      <w:pPr>
        <w:spacing w:after="0" w:line="240" w:lineRule="auto"/>
        <w:rPr>
          <w:b/>
          <w:bCs/>
        </w:rPr>
      </w:pPr>
      <w:r w:rsidRPr="002A63CF">
        <w:rPr>
          <w:b/>
          <w:bCs/>
        </w:rPr>
        <w:t xml:space="preserve">    # shift tab on </w:t>
      </w:r>
      <w:proofErr w:type="spellStart"/>
      <w:r w:rsidRPr="002A63CF">
        <w:rPr>
          <w:b/>
          <w:bCs/>
        </w:rPr>
        <w:t>train_test_split</w:t>
      </w:r>
      <w:proofErr w:type="spellEnd"/>
      <w:r w:rsidRPr="002A63CF">
        <w:rPr>
          <w:b/>
          <w:bCs/>
        </w:rPr>
        <w:t xml:space="preserve"> and copy example to ensure tupl</w:t>
      </w:r>
      <w:r w:rsidR="002A63CF" w:rsidRPr="002A63CF">
        <w:rPr>
          <w:b/>
          <w:bCs/>
        </w:rPr>
        <w:t>e</w:t>
      </w:r>
      <w:r w:rsidRPr="002A63CF">
        <w:rPr>
          <w:b/>
          <w:bCs/>
        </w:rPr>
        <w:t xml:space="preserve"> is unpacked correctly</w:t>
      </w:r>
    </w:p>
    <w:p w14:paraId="5CDD8B4A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X_train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X_test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y_train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y_test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train_test_spli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poly_features</w:t>
      </w:r>
      <w:proofErr w:type="spellEnd"/>
      <w:r w:rsidRPr="00232AC9">
        <w:rPr>
          <w:b/>
          <w:bCs/>
          <w:color w:val="0505FF"/>
        </w:rPr>
        <w:t xml:space="preserve">, y, </w:t>
      </w:r>
      <w:proofErr w:type="spellStart"/>
      <w:r w:rsidRPr="00232AC9">
        <w:rPr>
          <w:b/>
          <w:bCs/>
          <w:color w:val="0505FF"/>
        </w:rPr>
        <w:t>test_size</w:t>
      </w:r>
      <w:proofErr w:type="spellEnd"/>
      <w:r w:rsidRPr="00232AC9">
        <w:rPr>
          <w:b/>
          <w:bCs/>
          <w:color w:val="0505FF"/>
        </w:rPr>
        <w:t xml:space="preserve">=0.3, </w:t>
      </w:r>
      <w:proofErr w:type="spellStart"/>
      <w:r w:rsidRPr="00232AC9">
        <w:rPr>
          <w:b/>
          <w:bCs/>
          <w:color w:val="0505FF"/>
        </w:rPr>
        <w:t>random_state</w:t>
      </w:r>
      <w:proofErr w:type="spellEnd"/>
      <w:r w:rsidRPr="00232AC9">
        <w:rPr>
          <w:b/>
          <w:bCs/>
          <w:color w:val="0505FF"/>
        </w:rPr>
        <w:t>=101)</w:t>
      </w:r>
    </w:p>
    <w:p w14:paraId="3A358261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model = </w:t>
      </w:r>
      <w:proofErr w:type="spellStart"/>
      <w:r w:rsidRPr="00232AC9">
        <w:rPr>
          <w:b/>
          <w:bCs/>
          <w:color w:val="0505FF"/>
        </w:rPr>
        <w:t>LinearRegression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fit_intercept</w:t>
      </w:r>
      <w:proofErr w:type="spellEnd"/>
      <w:r w:rsidRPr="00232AC9">
        <w:rPr>
          <w:b/>
          <w:bCs/>
          <w:color w:val="0505FF"/>
        </w:rPr>
        <w:t>=True)</w:t>
      </w:r>
    </w:p>
    <w:p w14:paraId="31D79DAE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model.fi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X_train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y_train</w:t>
      </w:r>
      <w:proofErr w:type="spellEnd"/>
      <w:r w:rsidRPr="00232AC9">
        <w:rPr>
          <w:b/>
          <w:bCs/>
          <w:color w:val="0505FF"/>
        </w:rPr>
        <w:t>)</w:t>
      </w:r>
    </w:p>
    <w:p w14:paraId="37C8D8E7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</w:p>
    <w:p w14:paraId="2F35F4B4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train_pred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model.predic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X_train</w:t>
      </w:r>
      <w:proofErr w:type="spellEnd"/>
      <w:r w:rsidRPr="00232AC9">
        <w:rPr>
          <w:b/>
          <w:bCs/>
          <w:color w:val="0505FF"/>
        </w:rPr>
        <w:t>)</w:t>
      </w:r>
    </w:p>
    <w:p w14:paraId="43F96E9D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test_pred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model.predic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X_test</w:t>
      </w:r>
      <w:proofErr w:type="spellEnd"/>
      <w:r w:rsidRPr="00232AC9">
        <w:rPr>
          <w:b/>
          <w:bCs/>
          <w:color w:val="0505FF"/>
        </w:rPr>
        <w:t>)</w:t>
      </w:r>
    </w:p>
    <w:p w14:paraId="531552FA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</w:p>
    <w:p w14:paraId="741D27C5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train_rmse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np.sqr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mean_squared_error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y_train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train_pred</w:t>
      </w:r>
      <w:proofErr w:type="spellEnd"/>
      <w:r w:rsidRPr="00232AC9">
        <w:rPr>
          <w:b/>
          <w:bCs/>
          <w:color w:val="0505FF"/>
        </w:rPr>
        <w:t>))</w:t>
      </w:r>
    </w:p>
    <w:p w14:paraId="1D8BA070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test_rmse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np.sqr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mean_squared_error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y_test</w:t>
      </w:r>
      <w:proofErr w:type="spellEnd"/>
      <w:r w:rsidRPr="00232AC9">
        <w:rPr>
          <w:b/>
          <w:bCs/>
          <w:color w:val="0505FF"/>
        </w:rPr>
        <w:t xml:space="preserve">, </w:t>
      </w:r>
      <w:proofErr w:type="spellStart"/>
      <w:r w:rsidRPr="00232AC9">
        <w:rPr>
          <w:b/>
          <w:bCs/>
          <w:color w:val="0505FF"/>
        </w:rPr>
        <w:t>test_pred</w:t>
      </w:r>
      <w:proofErr w:type="spellEnd"/>
      <w:r w:rsidRPr="00232AC9">
        <w:rPr>
          <w:b/>
          <w:bCs/>
          <w:color w:val="0505FF"/>
        </w:rPr>
        <w:t>))</w:t>
      </w:r>
    </w:p>
    <w:p w14:paraId="1096A38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</w:p>
    <w:p w14:paraId="7E0B7C41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train_rmse_errors.append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train_rmse</w:t>
      </w:r>
      <w:proofErr w:type="spellEnd"/>
      <w:r w:rsidRPr="00232AC9">
        <w:rPr>
          <w:b/>
          <w:bCs/>
          <w:color w:val="0505FF"/>
        </w:rPr>
        <w:t>)</w:t>
      </w:r>
    </w:p>
    <w:p w14:paraId="19AAB523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  <w:proofErr w:type="spellStart"/>
      <w:r w:rsidRPr="00232AC9">
        <w:rPr>
          <w:b/>
          <w:bCs/>
          <w:color w:val="0505FF"/>
        </w:rPr>
        <w:t>test_rmse_errors.append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test_rmse</w:t>
      </w:r>
      <w:proofErr w:type="spellEnd"/>
      <w:r w:rsidRPr="00232AC9">
        <w:rPr>
          <w:b/>
          <w:bCs/>
          <w:color w:val="0505FF"/>
        </w:rPr>
        <w:t>)</w:t>
      </w:r>
    </w:p>
    <w:p w14:paraId="57F40505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    </w:t>
      </w:r>
    </w:p>
    <w:p w14:paraId="4771669C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train_rmse_errors</w:t>
      </w:r>
      <w:proofErr w:type="spellEnd"/>
    </w:p>
    <w:p w14:paraId="647A47AF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test_rmse_errors</w:t>
      </w:r>
      <w:proofErr w:type="spellEnd"/>
    </w:p>
    <w:p w14:paraId="421CFCAF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6D16A5EE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lt.plot</w:t>
      </w:r>
      <w:proofErr w:type="spellEnd"/>
      <w:r w:rsidRPr="00232AC9">
        <w:rPr>
          <w:b/>
          <w:bCs/>
          <w:color w:val="0505FF"/>
        </w:rPr>
        <w:t xml:space="preserve">(range(1,6), </w:t>
      </w:r>
      <w:proofErr w:type="spellStart"/>
      <w:r w:rsidRPr="00232AC9">
        <w:rPr>
          <w:b/>
          <w:bCs/>
          <w:color w:val="0505FF"/>
        </w:rPr>
        <w:t>train_rmse_errors</w:t>
      </w:r>
      <w:proofErr w:type="spellEnd"/>
      <w:r w:rsidRPr="00232AC9">
        <w:rPr>
          <w:b/>
          <w:bCs/>
          <w:color w:val="0505FF"/>
        </w:rPr>
        <w:t>[:5], label='Train RMSE')</w:t>
      </w:r>
    </w:p>
    <w:p w14:paraId="18E88BEE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lt.plot</w:t>
      </w:r>
      <w:proofErr w:type="spellEnd"/>
      <w:r w:rsidRPr="00232AC9">
        <w:rPr>
          <w:b/>
          <w:bCs/>
          <w:color w:val="0505FF"/>
        </w:rPr>
        <w:t xml:space="preserve">(range(1,6), </w:t>
      </w:r>
      <w:proofErr w:type="spellStart"/>
      <w:r w:rsidRPr="00232AC9">
        <w:rPr>
          <w:b/>
          <w:bCs/>
          <w:color w:val="0505FF"/>
        </w:rPr>
        <w:t>test_rmse_errors</w:t>
      </w:r>
      <w:proofErr w:type="spellEnd"/>
      <w:r w:rsidRPr="00232AC9">
        <w:rPr>
          <w:b/>
          <w:bCs/>
          <w:color w:val="0505FF"/>
        </w:rPr>
        <w:t>[:5], label='Test RMSE')</w:t>
      </w:r>
    </w:p>
    <w:p w14:paraId="1F794A2F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lt.xlabel</w:t>
      </w:r>
      <w:proofErr w:type="spellEnd"/>
      <w:r w:rsidRPr="00232AC9">
        <w:rPr>
          <w:b/>
          <w:bCs/>
          <w:color w:val="0505FF"/>
        </w:rPr>
        <w:t>('Degree of Poly')</w:t>
      </w:r>
    </w:p>
    <w:p w14:paraId="0B1FB53C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lt.ylabel</w:t>
      </w:r>
      <w:proofErr w:type="spellEnd"/>
      <w:r w:rsidRPr="00232AC9">
        <w:rPr>
          <w:b/>
          <w:bCs/>
          <w:color w:val="0505FF"/>
        </w:rPr>
        <w:t>('RMSE')</w:t>
      </w:r>
    </w:p>
    <w:p w14:paraId="5A786F33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plt.legend</w:t>
      </w:r>
      <w:proofErr w:type="spellEnd"/>
      <w:r w:rsidRPr="00232AC9">
        <w:rPr>
          <w:b/>
          <w:bCs/>
          <w:color w:val="0505FF"/>
        </w:rPr>
        <w:t>()</w:t>
      </w:r>
    </w:p>
    <w:p w14:paraId="594EDE67" w14:textId="77777777" w:rsid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4D0B2A1A" w14:textId="7FAB893A" w:rsidR="002A63CF" w:rsidRPr="00232AC9" w:rsidRDefault="002A63CF" w:rsidP="002A63CF">
      <w:pPr>
        <w:pStyle w:val="Heading2"/>
      </w:pPr>
      <w:r>
        <w:t>Final Model Deployment</w:t>
      </w:r>
    </w:p>
    <w:p w14:paraId="24474EA8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final_poly_converter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PolynomialFeatures</w:t>
      </w:r>
      <w:proofErr w:type="spellEnd"/>
      <w:r w:rsidRPr="00232AC9">
        <w:rPr>
          <w:b/>
          <w:bCs/>
          <w:color w:val="0505FF"/>
        </w:rPr>
        <w:t xml:space="preserve">(degree=3, </w:t>
      </w:r>
      <w:proofErr w:type="spellStart"/>
      <w:r w:rsidRPr="00232AC9">
        <w:rPr>
          <w:b/>
          <w:bCs/>
          <w:color w:val="0505FF"/>
        </w:rPr>
        <w:t>include_bias</w:t>
      </w:r>
      <w:proofErr w:type="spellEnd"/>
      <w:r w:rsidRPr="00232AC9">
        <w:rPr>
          <w:b/>
          <w:bCs/>
          <w:color w:val="0505FF"/>
        </w:rPr>
        <w:t>=False)</w:t>
      </w:r>
    </w:p>
    <w:p w14:paraId="6BFC70A5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final_model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LinearRegression</w:t>
      </w:r>
      <w:proofErr w:type="spellEnd"/>
      <w:r w:rsidRPr="00232AC9">
        <w:rPr>
          <w:b/>
          <w:bCs/>
          <w:color w:val="0505FF"/>
        </w:rPr>
        <w:t>()</w:t>
      </w:r>
    </w:p>
    <w:p w14:paraId="4E7A4AC0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4492754D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full_converted_X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final_poly_converter.fit_transform</w:t>
      </w:r>
      <w:proofErr w:type="spellEnd"/>
      <w:r w:rsidRPr="00232AC9">
        <w:rPr>
          <w:b/>
          <w:bCs/>
          <w:color w:val="0505FF"/>
        </w:rPr>
        <w:t>(X)</w:t>
      </w:r>
    </w:p>
    <w:p w14:paraId="41AAE4BD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final_model.fi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full_converted_X,y</w:t>
      </w:r>
      <w:proofErr w:type="spellEnd"/>
      <w:r w:rsidRPr="00232AC9">
        <w:rPr>
          <w:b/>
          <w:bCs/>
          <w:color w:val="0505FF"/>
        </w:rPr>
        <w:t>)</w:t>
      </w:r>
    </w:p>
    <w:p w14:paraId="5415F15D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68D95A4B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 xml:space="preserve">from </w:t>
      </w:r>
      <w:proofErr w:type="spellStart"/>
      <w:r w:rsidRPr="00232AC9">
        <w:rPr>
          <w:b/>
          <w:bCs/>
          <w:color w:val="0505FF"/>
        </w:rPr>
        <w:t>joblib</w:t>
      </w:r>
      <w:proofErr w:type="spellEnd"/>
      <w:r w:rsidRPr="00232AC9">
        <w:rPr>
          <w:b/>
          <w:bCs/>
          <w:color w:val="0505FF"/>
        </w:rPr>
        <w:t xml:space="preserve"> import dump, load</w:t>
      </w:r>
    </w:p>
    <w:p w14:paraId="7569E375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>dump(</w:t>
      </w:r>
      <w:proofErr w:type="spellStart"/>
      <w:r w:rsidRPr="00232AC9">
        <w:rPr>
          <w:b/>
          <w:bCs/>
          <w:color w:val="0505FF"/>
        </w:rPr>
        <w:t>final_model</w:t>
      </w:r>
      <w:proofErr w:type="spellEnd"/>
      <w:r w:rsidRPr="00232AC9">
        <w:rPr>
          <w:b/>
          <w:bCs/>
          <w:color w:val="0505FF"/>
        </w:rPr>
        <w:t>, '</w:t>
      </w:r>
      <w:proofErr w:type="spellStart"/>
      <w:r w:rsidRPr="00232AC9">
        <w:rPr>
          <w:b/>
          <w:bCs/>
          <w:color w:val="0505FF"/>
        </w:rPr>
        <w:t>final_poly_model.joblib</w:t>
      </w:r>
      <w:proofErr w:type="spellEnd"/>
      <w:r w:rsidRPr="00232AC9">
        <w:rPr>
          <w:b/>
          <w:bCs/>
          <w:color w:val="0505FF"/>
        </w:rPr>
        <w:t>')</w:t>
      </w:r>
    </w:p>
    <w:p w14:paraId="7A47F523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>dump(</w:t>
      </w:r>
      <w:proofErr w:type="spellStart"/>
      <w:r w:rsidRPr="00232AC9">
        <w:rPr>
          <w:b/>
          <w:bCs/>
          <w:color w:val="0505FF"/>
        </w:rPr>
        <w:t>final_poly_converter</w:t>
      </w:r>
      <w:proofErr w:type="spellEnd"/>
      <w:r w:rsidRPr="00232AC9">
        <w:rPr>
          <w:b/>
          <w:bCs/>
          <w:color w:val="0505FF"/>
        </w:rPr>
        <w:t>, '</w:t>
      </w:r>
      <w:proofErr w:type="spellStart"/>
      <w:r w:rsidRPr="00232AC9">
        <w:rPr>
          <w:b/>
          <w:bCs/>
          <w:color w:val="0505FF"/>
        </w:rPr>
        <w:t>final_converter.joblib</w:t>
      </w:r>
      <w:proofErr w:type="spellEnd"/>
      <w:r w:rsidRPr="00232AC9">
        <w:rPr>
          <w:b/>
          <w:bCs/>
          <w:color w:val="0505FF"/>
        </w:rPr>
        <w:t>')</w:t>
      </w:r>
    </w:p>
    <w:p w14:paraId="359446D0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146D6039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loaded_converter</w:t>
      </w:r>
      <w:proofErr w:type="spellEnd"/>
      <w:r w:rsidRPr="00232AC9">
        <w:rPr>
          <w:b/>
          <w:bCs/>
          <w:color w:val="0505FF"/>
        </w:rPr>
        <w:t xml:space="preserve"> = load('</w:t>
      </w:r>
      <w:proofErr w:type="spellStart"/>
      <w:r w:rsidRPr="00232AC9">
        <w:rPr>
          <w:b/>
          <w:bCs/>
          <w:color w:val="0505FF"/>
        </w:rPr>
        <w:t>final_converter.joblib</w:t>
      </w:r>
      <w:proofErr w:type="spellEnd"/>
      <w:r w:rsidRPr="00232AC9">
        <w:rPr>
          <w:b/>
          <w:bCs/>
          <w:color w:val="0505FF"/>
        </w:rPr>
        <w:t>')</w:t>
      </w:r>
    </w:p>
    <w:p w14:paraId="43112933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loaded_model</w:t>
      </w:r>
      <w:proofErr w:type="spellEnd"/>
      <w:r w:rsidRPr="00232AC9">
        <w:rPr>
          <w:b/>
          <w:bCs/>
          <w:color w:val="0505FF"/>
        </w:rPr>
        <w:t xml:space="preserve"> = load('</w:t>
      </w:r>
      <w:proofErr w:type="spellStart"/>
      <w:r w:rsidRPr="00232AC9">
        <w:rPr>
          <w:b/>
          <w:bCs/>
          <w:color w:val="0505FF"/>
        </w:rPr>
        <w:t>final_poly_model.joblib</w:t>
      </w:r>
      <w:proofErr w:type="spellEnd"/>
      <w:r w:rsidRPr="00232AC9">
        <w:rPr>
          <w:b/>
          <w:bCs/>
          <w:color w:val="0505FF"/>
        </w:rPr>
        <w:t>')</w:t>
      </w:r>
    </w:p>
    <w:p w14:paraId="04664FBD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640DC0B4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r w:rsidRPr="00232AC9">
        <w:rPr>
          <w:b/>
          <w:bCs/>
          <w:color w:val="0505FF"/>
        </w:rPr>
        <w:t>campaign = [[149, 22, 12]]</w:t>
      </w:r>
    </w:p>
    <w:p w14:paraId="7EA69852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transformed_data</w:t>
      </w:r>
      <w:proofErr w:type="spellEnd"/>
      <w:r w:rsidRPr="00232AC9">
        <w:rPr>
          <w:b/>
          <w:bCs/>
          <w:color w:val="0505FF"/>
        </w:rPr>
        <w:t xml:space="preserve"> = </w:t>
      </w:r>
      <w:proofErr w:type="spellStart"/>
      <w:r w:rsidRPr="00232AC9">
        <w:rPr>
          <w:b/>
          <w:bCs/>
          <w:color w:val="0505FF"/>
        </w:rPr>
        <w:t>loaded_converter.fit_transform</w:t>
      </w:r>
      <w:proofErr w:type="spellEnd"/>
      <w:r w:rsidRPr="00232AC9">
        <w:rPr>
          <w:b/>
          <w:bCs/>
          <w:color w:val="0505FF"/>
        </w:rPr>
        <w:t>(campaign)</w:t>
      </w:r>
    </w:p>
    <w:p w14:paraId="582E874F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</w:p>
    <w:p w14:paraId="0C09D5EB" w14:textId="77777777" w:rsidR="00232AC9" w:rsidRPr="00232AC9" w:rsidRDefault="00232AC9" w:rsidP="00232AC9">
      <w:pPr>
        <w:spacing w:after="0" w:line="240" w:lineRule="auto"/>
        <w:rPr>
          <w:b/>
          <w:bCs/>
          <w:color w:val="0505FF"/>
        </w:rPr>
      </w:pPr>
      <w:proofErr w:type="spellStart"/>
      <w:r w:rsidRPr="00232AC9">
        <w:rPr>
          <w:b/>
          <w:bCs/>
          <w:color w:val="0505FF"/>
        </w:rPr>
        <w:t>loaded_model.predict</w:t>
      </w:r>
      <w:proofErr w:type="spellEnd"/>
      <w:r w:rsidRPr="00232AC9">
        <w:rPr>
          <w:b/>
          <w:bCs/>
          <w:color w:val="0505FF"/>
        </w:rPr>
        <w:t>(</w:t>
      </w:r>
      <w:proofErr w:type="spellStart"/>
      <w:r w:rsidRPr="00232AC9">
        <w:rPr>
          <w:b/>
          <w:bCs/>
          <w:color w:val="0505FF"/>
        </w:rPr>
        <w:t>transformed_data</w:t>
      </w:r>
      <w:proofErr w:type="spellEnd"/>
      <w:r w:rsidRPr="00232AC9">
        <w:rPr>
          <w:b/>
          <w:bCs/>
          <w:color w:val="0505FF"/>
        </w:rPr>
        <w:t>)</w:t>
      </w:r>
    </w:p>
    <w:p w14:paraId="6305B19C" w14:textId="77777777" w:rsidR="00232AC9" w:rsidRDefault="00232AC9" w:rsidP="00232AC9"/>
    <w:p w14:paraId="0AC72E23" w14:textId="77777777" w:rsidR="00232AC9" w:rsidRPr="00232AC9" w:rsidRDefault="00232AC9" w:rsidP="00232AC9"/>
    <w:sectPr w:rsidR="00232AC9" w:rsidRPr="00232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C6AE6"/>
    <w:multiLevelType w:val="hybridMultilevel"/>
    <w:tmpl w:val="E87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8C3072"/>
    <w:multiLevelType w:val="hybridMultilevel"/>
    <w:tmpl w:val="989A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6"/>
  </w:num>
  <w:num w:numId="2" w16cid:durableId="501746948">
    <w:abstractNumId w:val="14"/>
  </w:num>
  <w:num w:numId="3" w16cid:durableId="1148863087">
    <w:abstractNumId w:val="9"/>
  </w:num>
  <w:num w:numId="4" w16cid:durableId="813989568">
    <w:abstractNumId w:val="12"/>
  </w:num>
  <w:num w:numId="5" w16cid:durableId="252737776">
    <w:abstractNumId w:val="11"/>
  </w:num>
  <w:num w:numId="6" w16cid:durableId="1162116099">
    <w:abstractNumId w:val="8"/>
  </w:num>
  <w:num w:numId="7" w16cid:durableId="1043868809">
    <w:abstractNumId w:val="7"/>
  </w:num>
  <w:num w:numId="8" w16cid:durableId="19085852">
    <w:abstractNumId w:val="16"/>
  </w:num>
  <w:num w:numId="9" w16cid:durableId="1261183418">
    <w:abstractNumId w:val="1"/>
  </w:num>
  <w:num w:numId="10" w16cid:durableId="2032602498">
    <w:abstractNumId w:val="15"/>
  </w:num>
  <w:num w:numId="11" w16cid:durableId="2079671885">
    <w:abstractNumId w:val="4"/>
  </w:num>
  <w:num w:numId="12" w16cid:durableId="368334854">
    <w:abstractNumId w:val="2"/>
  </w:num>
  <w:num w:numId="13" w16cid:durableId="1433626461">
    <w:abstractNumId w:val="0"/>
  </w:num>
  <w:num w:numId="14" w16cid:durableId="580452972">
    <w:abstractNumId w:val="3"/>
  </w:num>
  <w:num w:numId="15" w16cid:durableId="706610011">
    <w:abstractNumId w:val="10"/>
  </w:num>
  <w:num w:numId="16" w16cid:durableId="1753117212">
    <w:abstractNumId w:val="13"/>
  </w:num>
  <w:num w:numId="17" w16cid:durableId="2858174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MqkFAGSsv5A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550C"/>
    <w:rsid w:val="000331FF"/>
    <w:rsid w:val="00037749"/>
    <w:rsid w:val="00042A62"/>
    <w:rsid w:val="00050E13"/>
    <w:rsid w:val="0005187D"/>
    <w:rsid w:val="00057843"/>
    <w:rsid w:val="0007077D"/>
    <w:rsid w:val="00070E88"/>
    <w:rsid w:val="00071AB7"/>
    <w:rsid w:val="00084454"/>
    <w:rsid w:val="000909BA"/>
    <w:rsid w:val="00096451"/>
    <w:rsid w:val="000A3AB7"/>
    <w:rsid w:val="000A3B78"/>
    <w:rsid w:val="000A5ECA"/>
    <w:rsid w:val="000B2E7A"/>
    <w:rsid w:val="000B5299"/>
    <w:rsid w:val="000B564D"/>
    <w:rsid w:val="000B6642"/>
    <w:rsid w:val="000B7234"/>
    <w:rsid w:val="000C1111"/>
    <w:rsid w:val="000D31BE"/>
    <w:rsid w:val="000D4EC6"/>
    <w:rsid w:val="000D7F5E"/>
    <w:rsid w:val="000E02F5"/>
    <w:rsid w:val="000E1C8B"/>
    <w:rsid w:val="000F34F5"/>
    <w:rsid w:val="00100A56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54EB"/>
    <w:rsid w:val="001669E1"/>
    <w:rsid w:val="001771C9"/>
    <w:rsid w:val="001773C0"/>
    <w:rsid w:val="0018111E"/>
    <w:rsid w:val="00192784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08D5"/>
    <w:rsid w:val="001E6D86"/>
    <w:rsid w:val="001F13C9"/>
    <w:rsid w:val="001F29B3"/>
    <w:rsid w:val="001F2F92"/>
    <w:rsid w:val="00202B6A"/>
    <w:rsid w:val="0020552E"/>
    <w:rsid w:val="00207C50"/>
    <w:rsid w:val="00212D75"/>
    <w:rsid w:val="002159FB"/>
    <w:rsid w:val="00216DB1"/>
    <w:rsid w:val="00221DAE"/>
    <w:rsid w:val="00225478"/>
    <w:rsid w:val="00230728"/>
    <w:rsid w:val="00232AC9"/>
    <w:rsid w:val="00233774"/>
    <w:rsid w:val="00233904"/>
    <w:rsid w:val="00233AFE"/>
    <w:rsid w:val="00236581"/>
    <w:rsid w:val="00246DD4"/>
    <w:rsid w:val="002506CA"/>
    <w:rsid w:val="0025147E"/>
    <w:rsid w:val="0026199D"/>
    <w:rsid w:val="00263E8A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A63CF"/>
    <w:rsid w:val="002A6895"/>
    <w:rsid w:val="002B0177"/>
    <w:rsid w:val="002B5D7F"/>
    <w:rsid w:val="002C0F84"/>
    <w:rsid w:val="002C1E40"/>
    <w:rsid w:val="002C3CD7"/>
    <w:rsid w:val="002C5F1D"/>
    <w:rsid w:val="002C6215"/>
    <w:rsid w:val="002D129E"/>
    <w:rsid w:val="002D16DD"/>
    <w:rsid w:val="002D2EB9"/>
    <w:rsid w:val="002D70C4"/>
    <w:rsid w:val="002E00E8"/>
    <w:rsid w:val="002E6E90"/>
    <w:rsid w:val="002F0C93"/>
    <w:rsid w:val="002F1A6B"/>
    <w:rsid w:val="002F6FAB"/>
    <w:rsid w:val="0030112B"/>
    <w:rsid w:val="00307CA7"/>
    <w:rsid w:val="00320792"/>
    <w:rsid w:val="00324B68"/>
    <w:rsid w:val="00336BD1"/>
    <w:rsid w:val="00342935"/>
    <w:rsid w:val="003456E8"/>
    <w:rsid w:val="00351968"/>
    <w:rsid w:val="00354524"/>
    <w:rsid w:val="00361ED8"/>
    <w:rsid w:val="00366FA5"/>
    <w:rsid w:val="00382633"/>
    <w:rsid w:val="00386460"/>
    <w:rsid w:val="003946C6"/>
    <w:rsid w:val="00394CDD"/>
    <w:rsid w:val="003A189A"/>
    <w:rsid w:val="003A748B"/>
    <w:rsid w:val="003B0EA8"/>
    <w:rsid w:val="003B217C"/>
    <w:rsid w:val="003B7064"/>
    <w:rsid w:val="003C54DF"/>
    <w:rsid w:val="003D0CD7"/>
    <w:rsid w:val="003D1C5E"/>
    <w:rsid w:val="003D4865"/>
    <w:rsid w:val="003E2472"/>
    <w:rsid w:val="003E4133"/>
    <w:rsid w:val="003E705A"/>
    <w:rsid w:val="003F2860"/>
    <w:rsid w:val="003F4637"/>
    <w:rsid w:val="003F5037"/>
    <w:rsid w:val="003F6363"/>
    <w:rsid w:val="00404720"/>
    <w:rsid w:val="004063BB"/>
    <w:rsid w:val="00407A65"/>
    <w:rsid w:val="00417B19"/>
    <w:rsid w:val="004209E8"/>
    <w:rsid w:val="00421C6E"/>
    <w:rsid w:val="004306BE"/>
    <w:rsid w:val="0043525E"/>
    <w:rsid w:val="00441049"/>
    <w:rsid w:val="00441482"/>
    <w:rsid w:val="004458B0"/>
    <w:rsid w:val="004470E8"/>
    <w:rsid w:val="00447DD3"/>
    <w:rsid w:val="0045115F"/>
    <w:rsid w:val="00452A06"/>
    <w:rsid w:val="00453102"/>
    <w:rsid w:val="004552AE"/>
    <w:rsid w:val="00460E38"/>
    <w:rsid w:val="0047070C"/>
    <w:rsid w:val="004752C1"/>
    <w:rsid w:val="00483EE2"/>
    <w:rsid w:val="004845B1"/>
    <w:rsid w:val="0049200D"/>
    <w:rsid w:val="004959DF"/>
    <w:rsid w:val="00495FC2"/>
    <w:rsid w:val="004A2F2A"/>
    <w:rsid w:val="004A4734"/>
    <w:rsid w:val="004A6879"/>
    <w:rsid w:val="004A6B0D"/>
    <w:rsid w:val="004A7FD0"/>
    <w:rsid w:val="004B34D7"/>
    <w:rsid w:val="004B36C2"/>
    <w:rsid w:val="004B48E3"/>
    <w:rsid w:val="004B714F"/>
    <w:rsid w:val="004C0122"/>
    <w:rsid w:val="004C1693"/>
    <w:rsid w:val="004C7428"/>
    <w:rsid w:val="004D3935"/>
    <w:rsid w:val="004E28F6"/>
    <w:rsid w:val="004E787F"/>
    <w:rsid w:val="004F12D0"/>
    <w:rsid w:val="004F431C"/>
    <w:rsid w:val="00505BC3"/>
    <w:rsid w:val="00505D15"/>
    <w:rsid w:val="00506921"/>
    <w:rsid w:val="00507A9F"/>
    <w:rsid w:val="0052281D"/>
    <w:rsid w:val="00522FD6"/>
    <w:rsid w:val="00527A4D"/>
    <w:rsid w:val="00527D72"/>
    <w:rsid w:val="00540145"/>
    <w:rsid w:val="00543FF1"/>
    <w:rsid w:val="00544DB0"/>
    <w:rsid w:val="005464AA"/>
    <w:rsid w:val="00562B67"/>
    <w:rsid w:val="00566254"/>
    <w:rsid w:val="0056784E"/>
    <w:rsid w:val="005701EF"/>
    <w:rsid w:val="00576256"/>
    <w:rsid w:val="0058149A"/>
    <w:rsid w:val="0059196C"/>
    <w:rsid w:val="00593D47"/>
    <w:rsid w:val="00594528"/>
    <w:rsid w:val="005A2826"/>
    <w:rsid w:val="005A3FBD"/>
    <w:rsid w:val="005A6B5A"/>
    <w:rsid w:val="005B0753"/>
    <w:rsid w:val="005C2D2B"/>
    <w:rsid w:val="005C2E09"/>
    <w:rsid w:val="005D6709"/>
    <w:rsid w:val="005E7442"/>
    <w:rsid w:val="005F1A4D"/>
    <w:rsid w:val="005F7C3A"/>
    <w:rsid w:val="00604CA4"/>
    <w:rsid w:val="00613C86"/>
    <w:rsid w:val="00624854"/>
    <w:rsid w:val="00627C8D"/>
    <w:rsid w:val="00630556"/>
    <w:rsid w:val="006350D4"/>
    <w:rsid w:val="006370D0"/>
    <w:rsid w:val="0063751F"/>
    <w:rsid w:val="00637B2E"/>
    <w:rsid w:val="006442F2"/>
    <w:rsid w:val="00646EFD"/>
    <w:rsid w:val="006514FB"/>
    <w:rsid w:val="00661CF5"/>
    <w:rsid w:val="00662580"/>
    <w:rsid w:val="006631E7"/>
    <w:rsid w:val="00666B1C"/>
    <w:rsid w:val="00672209"/>
    <w:rsid w:val="00673A51"/>
    <w:rsid w:val="00674C6C"/>
    <w:rsid w:val="006822F8"/>
    <w:rsid w:val="0069781B"/>
    <w:rsid w:val="006B080F"/>
    <w:rsid w:val="006B2A40"/>
    <w:rsid w:val="006B3EF3"/>
    <w:rsid w:val="006B669B"/>
    <w:rsid w:val="006B6B91"/>
    <w:rsid w:val="006C0F27"/>
    <w:rsid w:val="006C2579"/>
    <w:rsid w:val="006C2F70"/>
    <w:rsid w:val="006C3B7A"/>
    <w:rsid w:val="006C6969"/>
    <w:rsid w:val="006C7297"/>
    <w:rsid w:val="006C7A0C"/>
    <w:rsid w:val="006D2D2D"/>
    <w:rsid w:val="006E1535"/>
    <w:rsid w:val="006E58EC"/>
    <w:rsid w:val="006E59B7"/>
    <w:rsid w:val="006F38F3"/>
    <w:rsid w:val="0070148A"/>
    <w:rsid w:val="007038CF"/>
    <w:rsid w:val="007043EA"/>
    <w:rsid w:val="00707768"/>
    <w:rsid w:val="00714B15"/>
    <w:rsid w:val="007152CB"/>
    <w:rsid w:val="00716580"/>
    <w:rsid w:val="00717378"/>
    <w:rsid w:val="0072408A"/>
    <w:rsid w:val="00726395"/>
    <w:rsid w:val="00727489"/>
    <w:rsid w:val="007307DB"/>
    <w:rsid w:val="00733042"/>
    <w:rsid w:val="00735AB1"/>
    <w:rsid w:val="007414EB"/>
    <w:rsid w:val="00745611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731F"/>
    <w:rsid w:val="00796BA5"/>
    <w:rsid w:val="00797DBE"/>
    <w:rsid w:val="007A6D20"/>
    <w:rsid w:val="007B1CAD"/>
    <w:rsid w:val="007B51AC"/>
    <w:rsid w:val="007C0364"/>
    <w:rsid w:val="007C1616"/>
    <w:rsid w:val="007C1B6C"/>
    <w:rsid w:val="007C33D3"/>
    <w:rsid w:val="007C3A26"/>
    <w:rsid w:val="007C4941"/>
    <w:rsid w:val="007C6A4A"/>
    <w:rsid w:val="007C7C19"/>
    <w:rsid w:val="007D1E6C"/>
    <w:rsid w:val="007D2103"/>
    <w:rsid w:val="007D2D0A"/>
    <w:rsid w:val="007D5F23"/>
    <w:rsid w:val="007E61F9"/>
    <w:rsid w:val="007F052B"/>
    <w:rsid w:val="007F1979"/>
    <w:rsid w:val="007F1CB0"/>
    <w:rsid w:val="007F2918"/>
    <w:rsid w:val="007F319F"/>
    <w:rsid w:val="007F65E0"/>
    <w:rsid w:val="00801442"/>
    <w:rsid w:val="008048AA"/>
    <w:rsid w:val="0081289B"/>
    <w:rsid w:val="00824C6F"/>
    <w:rsid w:val="008264E1"/>
    <w:rsid w:val="00830CAF"/>
    <w:rsid w:val="008371E0"/>
    <w:rsid w:val="0084084B"/>
    <w:rsid w:val="00845313"/>
    <w:rsid w:val="008539CA"/>
    <w:rsid w:val="0086083A"/>
    <w:rsid w:val="00861198"/>
    <w:rsid w:val="00862E85"/>
    <w:rsid w:val="00865899"/>
    <w:rsid w:val="00867E52"/>
    <w:rsid w:val="00880EE1"/>
    <w:rsid w:val="00891923"/>
    <w:rsid w:val="0089274B"/>
    <w:rsid w:val="00897E62"/>
    <w:rsid w:val="008A12B4"/>
    <w:rsid w:val="008A403B"/>
    <w:rsid w:val="008B3E41"/>
    <w:rsid w:val="008C2D9F"/>
    <w:rsid w:val="008C3949"/>
    <w:rsid w:val="008C3B0E"/>
    <w:rsid w:val="008C4156"/>
    <w:rsid w:val="008C725D"/>
    <w:rsid w:val="008C7C91"/>
    <w:rsid w:val="008D090D"/>
    <w:rsid w:val="008D1D05"/>
    <w:rsid w:val="008D308E"/>
    <w:rsid w:val="008D4ACF"/>
    <w:rsid w:val="008E0C4E"/>
    <w:rsid w:val="008E11D8"/>
    <w:rsid w:val="008E3148"/>
    <w:rsid w:val="008E5906"/>
    <w:rsid w:val="008E5E57"/>
    <w:rsid w:val="008F08CE"/>
    <w:rsid w:val="008F24CD"/>
    <w:rsid w:val="008F2AE6"/>
    <w:rsid w:val="008F4561"/>
    <w:rsid w:val="008F5412"/>
    <w:rsid w:val="008F573F"/>
    <w:rsid w:val="008F58F0"/>
    <w:rsid w:val="00902E47"/>
    <w:rsid w:val="00904169"/>
    <w:rsid w:val="00912299"/>
    <w:rsid w:val="00913A56"/>
    <w:rsid w:val="009152FE"/>
    <w:rsid w:val="00917713"/>
    <w:rsid w:val="00923113"/>
    <w:rsid w:val="0092493F"/>
    <w:rsid w:val="00926CFE"/>
    <w:rsid w:val="009301F2"/>
    <w:rsid w:val="00935EE4"/>
    <w:rsid w:val="00940521"/>
    <w:rsid w:val="00942417"/>
    <w:rsid w:val="00945874"/>
    <w:rsid w:val="0095520B"/>
    <w:rsid w:val="00961FFF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A6BC4"/>
    <w:rsid w:val="009B543B"/>
    <w:rsid w:val="009C053A"/>
    <w:rsid w:val="009C481F"/>
    <w:rsid w:val="009D0306"/>
    <w:rsid w:val="009D0A13"/>
    <w:rsid w:val="009D51B1"/>
    <w:rsid w:val="009D5AB7"/>
    <w:rsid w:val="009E4382"/>
    <w:rsid w:val="009E64E7"/>
    <w:rsid w:val="009F0246"/>
    <w:rsid w:val="009F0B8E"/>
    <w:rsid w:val="00A0126A"/>
    <w:rsid w:val="00A04054"/>
    <w:rsid w:val="00A06B3A"/>
    <w:rsid w:val="00A07B82"/>
    <w:rsid w:val="00A12C9F"/>
    <w:rsid w:val="00A24216"/>
    <w:rsid w:val="00A24B6C"/>
    <w:rsid w:val="00A251CD"/>
    <w:rsid w:val="00A32A0A"/>
    <w:rsid w:val="00A441D8"/>
    <w:rsid w:val="00A44A88"/>
    <w:rsid w:val="00A465A7"/>
    <w:rsid w:val="00A50854"/>
    <w:rsid w:val="00A527A8"/>
    <w:rsid w:val="00A53260"/>
    <w:rsid w:val="00A54D8B"/>
    <w:rsid w:val="00A54E28"/>
    <w:rsid w:val="00A55DEE"/>
    <w:rsid w:val="00A65A3F"/>
    <w:rsid w:val="00A6692B"/>
    <w:rsid w:val="00A701D4"/>
    <w:rsid w:val="00A711DE"/>
    <w:rsid w:val="00A73D6B"/>
    <w:rsid w:val="00A758CF"/>
    <w:rsid w:val="00A765EA"/>
    <w:rsid w:val="00A766F9"/>
    <w:rsid w:val="00A97F0B"/>
    <w:rsid w:val="00AA190C"/>
    <w:rsid w:val="00AA33CD"/>
    <w:rsid w:val="00AA389A"/>
    <w:rsid w:val="00AA62D3"/>
    <w:rsid w:val="00AB1F84"/>
    <w:rsid w:val="00AC0E23"/>
    <w:rsid w:val="00AC22E8"/>
    <w:rsid w:val="00AC7B15"/>
    <w:rsid w:val="00AC7F03"/>
    <w:rsid w:val="00AD1FB7"/>
    <w:rsid w:val="00AD3314"/>
    <w:rsid w:val="00AE240F"/>
    <w:rsid w:val="00AE4DAD"/>
    <w:rsid w:val="00B0495C"/>
    <w:rsid w:val="00B05175"/>
    <w:rsid w:val="00B13AF8"/>
    <w:rsid w:val="00B207A9"/>
    <w:rsid w:val="00B20DBB"/>
    <w:rsid w:val="00B4012F"/>
    <w:rsid w:val="00B45131"/>
    <w:rsid w:val="00B45BCD"/>
    <w:rsid w:val="00B465B8"/>
    <w:rsid w:val="00B50F99"/>
    <w:rsid w:val="00B53431"/>
    <w:rsid w:val="00B54960"/>
    <w:rsid w:val="00B56F70"/>
    <w:rsid w:val="00B60070"/>
    <w:rsid w:val="00B6393D"/>
    <w:rsid w:val="00B65832"/>
    <w:rsid w:val="00B66BCB"/>
    <w:rsid w:val="00B72B8B"/>
    <w:rsid w:val="00B7311B"/>
    <w:rsid w:val="00B80A11"/>
    <w:rsid w:val="00B80DD2"/>
    <w:rsid w:val="00B8149A"/>
    <w:rsid w:val="00B82D28"/>
    <w:rsid w:val="00B92471"/>
    <w:rsid w:val="00B92CC3"/>
    <w:rsid w:val="00B93131"/>
    <w:rsid w:val="00B939CE"/>
    <w:rsid w:val="00B96033"/>
    <w:rsid w:val="00B971F3"/>
    <w:rsid w:val="00BA09CF"/>
    <w:rsid w:val="00BA115D"/>
    <w:rsid w:val="00BA2F63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4DB9"/>
    <w:rsid w:val="00BD4F4A"/>
    <w:rsid w:val="00BD6894"/>
    <w:rsid w:val="00BE014D"/>
    <w:rsid w:val="00BE4C85"/>
    <w:rsid w:val="00BE760F"/>
    <w:rsid w:val="00BF280D"/>
    <w:rsid w:val="00C04616"/>
    <w:rsid w:val="00C06908"/>
    <w:rsid w:val="00C11560"/>
    <w:rsid w:val="00C1568B"/>
    <w:rsid w:val="00C166C5"/>
    <w:rsid w:val="00C239FF"/>
    <w:rsid w:val="00C258B6"/>
    <w:rsid w:val="00C31366"/>
    <w:rsid w:val="00C3346A"/>
    <w:rsid w:val="00C4121B"/>
    <w:rsid w:val="00C428AA"/>
    <w:rsid w:val="00C4448E"/>
    <w:rsid w:val="00C47EFE"/>
    <w:rsid w:val="00C53627"/>
    <w:rsid w:val="00C616EB"/>
    <w:rsid w:val="00C66B06"/>
    <w:rsid w:val="00C7169A"/>
    <w:rsid w:val="00C734D8"/>
    <w:rsid w:val="00C7403B"/>
    <w:rsid w:val="00C75DDA"/>
    <w:rsid w:val="00C81486"/>
    <w:rsid w:val="00C84B08"/>
    <w:rsid w:val="00C852AB"/>
    <w:rsid w:val="00C907D9"/>
    <w:rsid w:val="00C93CD6"/>
    <w:rsid w:val="00CA0659"/>
    <w:rsid w:val="00CA3635"/>
    <w:rsid w:val="00CA6693"/>
    <w:rsid w:val="00CB56AE"/>
    <w:rsid w:val="00CB6CCF"/>
    <w:rsid w:val="00CB7AD1"/>
    <w:rsid w:val="00CC1A46"/>
    <w:rsid w:val="00CC7EF6"/>
    <w:rsid w:val="00CD3834"/>
    <w:rsid w:val="00CD3BF2"/>
    <w:rsid w:val="00CD6E39"/>
    <w:rsid w:val="00CE10CE"/>
    <w:rsid w:val="00CE6FDF"/>
    <w:rsid w:val="00CE7BF4"/>
    <w:rsid w:val="00CF43C0"/>
    <w:rsid w:val="00CF4F08"/>
    <w:rsid w:val="00D05AE8"/>
    <w:rsid w:val="00D069CA"/>
    <w:rsid w:val="00D07C9D"/>
    <w:rsid w:val="00D15E78"/>
    <w:rsid w:val="00D23E58"/>
    <w:rsid w:val="00D24DF7"/>
    <w:rsid w:val="00D269D6"/>
    <w:rsid w:val="00D34001"/>
    <w:rsid w:val="00D35878"/>
    <w:rsid w:val="00D41439"/>
    <w:rsid w:val="00D44A5C"/>
    <w:rsid w:val="00D45E79"/>
    <w:rsid w:val="00D46CE0"/>
    <w:rsid w:val="00D478A0"/>
    <w:rsid w:val="00D53D98"/>
    <w:rsid w:val="00D54E90"/>
    <w:rsid w:val="00D615B7"/>
    <w:rsid w:val="00D615C7"/>
    <w:rsid w:val="00D61BB8"/>
    <w:rsid w:val="00D63E1A"/>
    <w:rsid w:val="00D711BE"/>
    <w:rsid w:val="00D74844"/>
    <w:rsid w:val="00D76D06"/>
    <w:rsid w:val="00D83B64"/>
    <w:rsid w:val="00D85B0D"/>
    <w:rsid w:val="00D92C0E"/>
    <w:rsid w:val="00D974DE"/>
    <w:rsid w:val="00DA282F"/>
    <w:rsid w:val="00DB3FBF"/>
    <w:rsid w:val="00DB6AE7"/>
    <w:rsid w:val="00DC7131"/>
    <w:rsid w:val="00DD1419"/>
    <w:rsid w:val="00DD6A8D"/>
    <w:rsid w:val="00DE341C"/>
    <w:rsid w:val="00DE46B4"/>
    <w:rsid w:val="00DF1CA8"/>
    <w:rsid w:val="00DF3032"/>
    <w:rsid w:val="00DF4A0D"/>
    <w:rsid w:val="00DF66D1"/>
    <w:rsid w:val="00E06A98"/>
    <w:rsid w:val="00E13EB0"/>
    <w:rsid w:val="00E17B18"/>
    <w:rsid w:val="00E3006E"/>
    <w:rsid w:val="00E341ED"/>
    <w:rsid w:val="00E354A1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930D3"/>
    <w:rsid w:val="00EA6090"/>
    <w:rsid w:val="00EA7792"/>
    <w:rsid w:val="00EB31F6"/>
    <w:rsid w:val="00EB35B3"/>
    <w:rsid w:val="00EB6B06"/>
    <w:rsid w:val="00EB6DF7"/>
    <w:rsid w:val="00EC1C65"/>
    <w:rsid w:val="00ED165B"/>
    <w:rsid w:val="00ED25DB"/>
    <w:rsid w:val="00ED2F9F"/>
    <w:rsid w:val="00ED31DC"/>
    <w:rsid w:val="00ED4037"/>
    <w:rsid w:val="00ED46EC"/>
    <w:rsid w:val="00EE258D"/>
    <w:rsid w:val="00EE5677"/>
    <w:rsid w:val="00EE5BF2"/>
    <w:rsid w:val="00EE6490"/>
    <w:rsid w:val="00EE7116"/>
    <w:rsid w:val="00EF1608"/>
    <w:rsid w:val="00F06E82"/>
    <w:rsid w:val="00F1480A"/>
    <w:rsid w:val="00F224C3"/>
    <w:rsid w:val="00F23CFD"/>
    <w:rsid w:val="00F2676F"/>
    <w:rsid w:val="00F34887"/>
    <w:rsid w:val="00F3609D"/>
    <w:rsid w:val="00F370B8"/>
    <w:rsid w:val="00F40A9E"/>
    <w:rsid w:val="00F45DEB"/>
    <w:rsid w:val="00F462CD"/>
    <w:rsid w:val="00F47EC2"/>
    <w:rsid w:val="00F507F7"/>
    <w:rsid w:val="00F50DD3"/>
    <w:rsid w:val="00F514FB"/>
    <w:rsid w:val="00F5461D"/>
    <w:rsid w:val="00F57238"/>
    <w:rsid w:val="00F5785B"/>
    <w:rsid w:val="00F65C11"/>
    <w:rsid w:val="00F6791B"/>
    <w:rsid w:val="00F70CB8"/>
    <w:rsid w:val="00F712FC"/>
    <w:rsid w:val="00F73405"/>
    <w:rsid w:val="00F77373"/>
    <w:rsid w:val="00F82CE8"/>
    <w:rsid w:val="00F9126A"/>
    <w:rsid w:val="00F94181"/>
    <w:rsid w:val="00FA4D1D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E2D71"/>
    <w:rsid w:val="00FE6DC6"/>
    <w:rsid w:val="00FF1834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4A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E0B8D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4A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1E0B8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BD8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F4A0D"/>
    <w:rPr>
      <w:rFonts w:asciiTheme="majorHAnsi" w:eastAsiaTheme="majorEastAsia" w:hAnsiTheme="majorHAnsi" w:cstheme="majorBidi"/>
      <w:b/>
      <w:color w:val="1E0B8D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4A0D"/>
    <w:rPr>
      <w:rFonts w:asciiTheme="majorHAnsi" w:eastAsiaTheme="majorEastAsia" w:hAnsiTheme="majorHAnsi" w:cstheme="majorBidi"/>
      <w:b/>
      <w:color w:val="1E0B8D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7BD8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961F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4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C6D6C-73EB-400A-85C3-A18299657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5</Pages>
  <Words>737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14</cp:revision>
  <cp:lastPrinted>2023-09-04T16:42:00Z</cp:lastPrinted>
  <dcterms:created xsi:type="dcterms:W3CDTF">2023-12-09T21:40:00Z</dcterms:created>
  <dcterms:modified xsi:type="dcterms:W3CDTF">2024-06-09T03:45:00Z</dcterms:modified>
</cp:coreProperties>
</file>